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E51B1" w14:textId="0E228C27" w:rsidR="001B5E79" w:rsidRPr="00F50496" w:rsidRDefault="0082741A">
      <w:pPr>
        <w:jc w:val="center"/>
        <w:rPr>
          <w:rFonts w:ascii="Calibri" w:eastAsia="Arial" w:hAnsi="Calibri" w:cs="Calibri"/>
          <w:b/>
          <w:sz w:val="22"/>
          <w:szCs w:val="22"/>
        </w:rPr>
      </w:pPr>
      <w:r>
        <w:rPr>
          <w:rFonts w:ascii="Calibri" w:eastAsia="Arial" w:hAnsi="Calibri" w:cs="Calibri"/>
          <w:b/>
          <w:sz w:val="22"/>
          <w:szCs w:val="22"/>
        </w:rPr>
        <w:t>MICHELLE ORELUP</w:t>
      </w:r>
    </w:p>
    <w:p w14:paraId="331BF4A7" w14:textId="5AD0939A" w:rsidR="00164F2F" w:rsidRPr="00F50496" w:rsidRDefault="0040025A" w:rsidP="00A9002B">
      <w:pPr>
        <w:spacing w:after="60"/>
        <w:jc w:val="center"/>
        <w:rPr>
          <w:rStyle w:val="vanity-namedisplay-name"/>
          <w:rFonts w:ascii="Calibri" w:eastAsia="Arial" w:hAnsi="Calibri" w:cs="Calibri"/>
          <w:sz w:val="20"/>
          <w:szCs w:val="20"/>
        </w:rPr>
      </w:pPr>
      <w:r w:rsidRPr="000F0D48">
        <w:rPr>
          <w:rFonts w:ascii="Calibri" w:hAnsi="Calibri" w:cs="Calibri"/>
          <w:sz w:val="20"/>
          <w:szCs w:val="20"/>
        </w:rPr>
        <w:t>mcorelup@yahoo.com</w:t>
      </w:r>
      <w:r>
        <w:t xml:space="preserve"> </w:t>
      </w:r>
      <w:r>
        <w:rPr>
          <w:rStyle w:val="vanity-namedisplay-name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 xml:space="preserve">| </w:t>
      </w:r>
      <w:r w:rsidR="000B0A90" w:rsidRPr="00F50496">
        <w:rPr>
          <w:rFonts w:ascii="Calibri" w:eastAsia="Arial" w:hAnsi="Calibri" w:cs="Calibri"/>
          <w:sz w:val="20"/>
          <w:szCs w:val="20"/>
        </w:rPr>
        <w:t>L</w:t>
      </w:r>
      <w:r w:rsidR="0043552D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inked</w:t>
      </w:r>
      <w:r w:rsidR="000B0A90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I</w:t>
      </w:r>
      <w:r w:rsidR="0043552D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n.com/in/</w:t>
      </w:r>
      <w:proofErr w:type="spellStart"/>
      <w:r w:rsidR="0043552D" w:rsidRPr="00F50496">
        <w:rPr>
          <w:rStyle w:val="vanity-namedisplay-name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michelleorelup</w:t>
      </w:r>
      <w:proofErr w:type="spellEnd"/>
    </w:p>
    <w:p w14:paraId="52857359" w14:textId="77777777" w:rsidR="001B5E79" w:rsidRPr="00F50496" w:rsidRDefault="001B5E79" w:rsidP="00823070">
      <w:pPr>
        <w:rPr>
          <w:rFonts w:ascii="Calibri" w:eastAsia="Arial" w:hAnsi="Calibri" w:cs="Calibri"/>
          <w:b/>
          <w:sz w:val="22"/>
          <w:szCs w:val="22"/>
        </w:rPr>
      </w:pPr>
    </w:p>
    <w:p w14:paraId="64A6FE83" w14:textId="77777777" w:rsidR="00A77667" w:rsidRPr="00F50496" w:rsidRDefault="00A77667" w:rsidP="004407BF">
      <w:pPr>
        <w:jc w:val="center"/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</w:pPr>
      <w:r w:rsidRPr="00F50496"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  <w:t>CAREER PROFILE</w:t>
      </w:r>
    </w:p>
    <w:p w14:paraId="4CAB5BB5" w14:textId="77777777" w:rsidR="004407BF" w:rsidRPr="00F50496" w:rsidRDefault="004407BF" w:rsidP="004407BF">
      <w:pPr>
        <w:jc w:val="center"/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</w:pPr>
    </w:p>
    <w:p w14:paraId="1B9AC5DE" w14:textId="434D6382" w:rsidR="00135597" w:rsidRDefault="00135597" w:rsidP="003A7397">
      <w:pPr>
        <w:jc w:val="both"/>
        <w:rPr>
          <w:rFonts w:ascii="Calibri" w:hAnsi="Calibri" w:cs="Calibri"/>
          <w:sz w:val="20"/>
          <w:szCs w:val="20"/>
        </w:rPr>
      </w:pPr>
      <w:r w:rsidRPr="00135597">
        <w:rPr>
          <w:rFonts w:ascii="Calibri" w:hAnsi="Calibri" w:cs="Calibri"/>
          <w:sz w:val="20"/>
          <w:szCs w:val="20"/>
        </w:rPr>
        <w:t xml:space="preserve">Results-driven marketing professional with a decade of experience in B2B </w:t>
      </w:r>
      <w:r w:rsidR="00000A9F">
        <w:rPr>
          <w:rFonts w:ascii="Calibri" w:hAnsi="Calibri" w:cs="Calibri"/>
          <w:sz w:val="20"/>
          <w:szCs w:val="20"/>
        </w:rPr>
        <w:t xml:space="preserve">and </w:t>
      </w:r>
      <w:r w:rsidRPr="00135597">
        <w:rPr>
          <w:rFonts w:ascii="Calibri" w:hAnsi="Calibri" w:cs="Calibri"/>
          <w:sz w:val="20"/>
          <w:szCs w:val="20"/>
        </w:rPr>
        <w:t xml:space="preserve">SaaS industries, specializing in demand generation and integrated campaigns that drive pipeline and revenue growth. </w:t>
      </w:r>
      <w:r w:rsidR="00BA336A">
        <w:rPr>
          <w:rFonts w:ascii="Calibri" w:hAnsi="Calibri" w:cs="Calibri"/>
          <w:sz w:val="20"/>
          <w:szCs w:val="20"/>
        </w:rPr>
        <w:t>Focused on</w:t>
      </w:r>
      <w:r w:rsidR="00293F99" w:rsidRPr="00293F99">
        <w:rPr>
          <w:rFonts w:ascii="Calibri" w:hAnsi="Calibri" w:cs="Calibri"/>
          <w:sz w:val="20"/>
          <w:szCs w:val="20"/>
        </w:rPr>
        <w:t xml:space="preserve"> SEO, SEM, and AI-driven search to grow qualified traffic and pipeline</w:t>
      </w:r>
      <w:r w:rsidR="00BA336A">
        <w:rPr>
          <w:rFonts w:ascii="Calibri" w:hAnsi="Calibri" w:cs="Calibri"/>
          <w:sz w:val="20"/>
          <w:szCs w:val="20"/>
        </w:rPr>
        <w:t xml:space="preserve">. </w:t>
      </w:r>
      <w:r w:rsidRPr="00135597">
        <w:rPr>
          <w:rFonts w:ascii="Calibri" w:hAnsi="Calibri" w:cs="Calibri"/>
          <w:sz w:val="20"/>
          <w:szCs w:val="20"/>
        </w:rPr>
        <w:t>Proven expertise in leveraging segmentation, intent data, and AI tools to optimize multi-channel strategies, accelerate pipeline velocity, and deliver measurable ROI. Skilled in building scalable nurture programs, aligning cross-functional teams, and creating data-driven marketing ecosystems that enhance engagement and conversion</w:t>
      </w:r>
      <w:r w:rsidR="00F85CA6">
        <w:rPr>
          <w:rFonts w:ascii="Calibri" w:hAnsi="Calibri" w:cs="Calibri"/>
          <w:sz w:val="20"/>
          <w:szCs w:val="20"/>
        </w:rPr>
        <w:t>s</w:t>
      </w:r>
      <w:r w:rsidRPr="00135597">
        <w:rPr>
          <w:rFonts w:ascii="Calibri" w:hAnsi="Calibri" w:cs="Calibri"/>
          <w:sz w:val="20"/>
          <w:szCs w:val="20"/>
        </w:rPr>
        <w:t xml:space="preserve">. </w:t>
      </w:r>
      <w:r w:rsidR="00532FFB">
        <w:rPr>
          <w:rFonts w:ascii="Calibri" w:hAnsi="Calibri" w:cs="Calibri"/>
          <w:sz w:val="20"/>
          <w:szCs w:val="20"/>
        </w:rPr>
        <w:t xml:space="preserve">Demand generation strategy </w:t>
      </w:r>
      <w:r w:rsidR="007C7399">
        <w:rPr>
          <w:rFonts w:ascii="Calibri" w:hAnsi="Calibri" w:cs="Calibri"/>
          <w:sz w:val="20"/>
          <w:szCs w:val="20"/>
        </w:rPr>
        <w:t>resulted in</w:t>
      </w:r>
      <w:r w:rsidRPr="00135597">
        <w:rPr>
          <w:rFonts w:ascii="Calibri" w:hAnsi="Calibri" w:cs="Calibri"/>
          <w:sz w:val="20"/>
          <w:szCs w:val="20"/>
        </w:rPr>
        <w:t xml:space="preserve"> a 35% lift in </w:t>
      </w:r>
      <w:r w:rsidR="00FB3C6F">
        <w:rPr>
          <w:rFonts w:ascii="Calibri" w:hAnsi="Calibri" w:cs="Calibri"/>
          <w:sz w:val="20"/>
          <w:szCs w:val="20"/>
        </w:rPr>
        <w:t>qualified leads</w:t>
      </w:r>
      <w:r w:rsidRPr="00135597">
        <w:rPr>
          <w:rFonts w:ascii="Calibri" w:hAnsi="Calibri" w:cs="Calibri"/>
          <w:sz w:val="20"/>
          <w:szCs w:val="20"/>
        </w:rPr>
        <w:t xml:space="preserve"> and contributed 44% to U.S. sales through innovative, insights-driven campaigns.</w:t>
      </w:r>
    </w:p>
    <w:p w14:paraId="29F44F3C" w14:textId="77777777" w:rsidR="0003678F" w:rsidRDefault="0003678F" w:rsidP="003A7397">
      <w:pPr>
        <w:jc w:val="both"/>
        <w:rPr>
          <w:rFonts w:ascii="Calibri" w:hAnsi="Calibri" w:cs="Calibri"/>
          <w:sz w:val="20"/>
          <w:szCs w:val="20"/>
        </w:rPr>
      </w:pPr>
    </w:p>
    <w:p w14:paraId="6F561ACA" w14:textId="4C721BC6" w:rsidR="00E94B86" w:rsidRPr="00E94B8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  <w:r w:rsidRPr="00E94B86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SKILLS</w:t>
      </w:r>
    </w:p>
    <w:p w14:paraId="2FE41221" w14:textId="77777777" w:rsidR="00E94B8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sz w:val="22"/>
          <w:szCs w:val="22"/>
          <w:shd w:val="clear" w:color="auto" w:fill="FFFFFF"/>
        </w:rPr>
      </w:pPr>
    </w:p>
    <w:p w14:paraId="7E24578E" w14:textId="21AE4A84" w:rsidR="00E94B86" w:rsidRPr="00187D45" w:rsidRDefault="00325AAC" w:rsidP="003C79D3">
      <w:pPr>
        <w:pStyle w:val="ListParagraph"/>
        <w:ind w:left="0"/>
        <w:contextualSpacing w:val="0"/>
        <w:rPr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shd w:val="clear" w:color="auto" w:fill="FFFFFF"/>
        </w:rPr>
        <w:t xml:space="preserve">Marketing Strategy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Demand Generation | </w:t>
      </w:r>
      <w:r w:rsidR="000924ED">
        <w:rPr>
          <w:rFonts w:ascii="Calibri" w:hAnsi="Calibri" w:cs="Calibri"/>
          <w:sz w:val="20"/>
          <w:szCs w:val="20"/>
          <w:shd w:val="clear" w:color="auto" w:fill="FFFFFF"/>
        </w:rPr>
        <w:t xml:space="preserve">Email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Marketing |</w:t>
      </w:r>
      <w:r w:rsidR="00A733E0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proofErr w:type="spellStart"/>
      <w:r w:rsidR="00627E6A">
        <w:rPr>
          <w:rFonts w:ascii="Calibri" w:hAnsi="Calibri" w:cs="Calibri"/>
          <w:sz w:val="20"/>
          <w:szCs w:val="20"/>
          <w:shd w:val="clear" w:color="auto" w:fill="FFFFFF"/>
        </w:rPr>
        <w:t>SEMRush</w:t>
      </w:r>
      <w:proofErr w:type="spellEnd"/>
      <w:r w:rsidR="00627E6A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9E305C">
        <w:rPr>
          <w:rFonts w:ascii="Calibri" w:hAnsi="Calibri" w:cs="Calibri"/>
          <w:sz w:val="20"/>
          <w:szCs w:val="20"/>
          <w:shd w:val="clear" w:color="auto" w:fill="FFFFFF"/>
        </w:rPr>
        <w:t xml:space="preserve">Lead </w:t>
      </w:r>
      <w:r w:rsidR="000812A3">
        <w:rPr>
          <w:rFonts w:ascii="Calibri" w:hAnsi="Calibri" w:cs="Calibri"/>
          <w:sz w:val="20"/>
          <w:szCs w:val="20"/>
          <w:shd w:val="clear" w:color="auto" w:fill="FFFFFF"/>
        </w:rPr>
        <w:t xml:space="preserve">Scoring </w:t>
      </w:r>
      <w:r w:rsidR="009E305C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713701">
        <w:rPr>
          <w:rFonts w:ascii="Calibri" w:hAnsi="Calibri" w:cs="Calibri"/>
          <w:sz w:val="20"/>
          <w:szCs w:val="20"/>
          <w:shd w:val="clear" w:color="auto" w:fill="FFFFFF"/>
        </w:rPr>
        <w:t xml:space="preserve">Lead Nurturing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Multi-Channel </w:t>
      </w:r>
      <w:r w:rsidR="00B80D83">
        <w:rPr>
          <w:rFonts w:ascii="Calibri" w:hAnsi="Calibri" w:cs="Calibri"/>
          <w:sz w:val="20"/>
          <w:szCs w:val="20"/>
          <w:shd w:val="clear" w:color="auto" w:fill="FFFFFF"/>
        </w:rPr>
        <w:t>Marketing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B80D83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Marketing Automation </w:t>
      </w:r>
      <w:r w:rsidR="00B80D83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CRM </w:t>
      </w:r>
      <w:r w:rsidR="00C2392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and CMS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Platforms | </w:t>
      </w:r>
      <w:r w:rsidR="007A491E">
        <w:rPr>
          <w:rFonts w:ascii="Calibri" w:hAnsi="Calibri" w:cs="Calibri"/>
          <w:sz w:val="20"/>
          <w:szCs w:val="20"/>
          <w:shd w:val="clear" w:color="auto" w:fill="FFFFFF"/>
        </w:rPr>
        <w:t xml:space="preserve">Persona Development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Data Analytics &amp; Segmentation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SEO &amp; SEM 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A/B Testing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Content Strategy &amp; Development</w:t>
      </w:r>
      <w:r w:rsidR="00140265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D81EF2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Budget Management | </w:t>
      </w:r>
      <w:r w:rsidR="00701C93" w:rsidRPr="00187D45">
        <w:rPr>
          <w:rFonts w:ascii="Calibri" w:hAnsi="Calibri" w:cs="Calibri"/>
          <w:sz w:val="20"/>
          <w:szCs w:val="20"/>
          <w:shd w:val="clear" w:color="auto" w:fill="FFFFFF"/>
        </w:rPr>
        <w:t>Google Analytics</w:t>
      </w:r>
      <w:r w:rsidR="003372E2">
        <w:rPr>
          <w:rFonts w:ascii="Calibri" w:hAnsi="Calibri" w:cs="Calibri"/>
          <w:sz w:val="20"/>
          <w:szCs w:val="20"/>
          <w:shd w:val="clear" w:color="auto" w:fill="FFFFFF"/>
        </w:rPr>
        <w:t>/GA4</w:t>
      </w:r>
      <w:r w:rsidR="00701C93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701C93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proofErr w:type="gramStart"/>
      <w:r w:rsidR="00C62BB6">
        <w:rPr>
          <w:rFonts w:ascii="Calibri" w:hAnsi="Calibri" w:cs="Calibri"/>
          <w:sz w:val="20"/>
          <w:szCs w:val="20"/>
          <w:shd w:val="clear" w:color="auto" w:fill="FFFFFF"/>
        </w:rPr>
        <w:t>Social Media</w:t>
      </w:r>
      <w:proofErr w:type="gramEnd"/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0812A3">
        <w:rPr>
          <w:rFonts w:ascii="Calibri" w:hAnsi="Calibri" w:cs="Calibri"/>
          <w:sz w:val="20"/>
          <w:szCs w:val="20"/>
          <w:shd w:val="clear" w:color="auto" w:fill="FFFFFF"/>
        </w:rPr>
        <w:t>|</w:t>
      </w:r>
      <w:r w:rsidR="008739C7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112125">
        <w:rPr>
          <w:rFonts w:ascii="Calibri" w:hAnsi="Calibri" w:cs="Calibri"/>
          <w:sz w:val="20"/>
          <w:szCs w:val="20"/>
          <w:shd w:val="clear" w:color="auto" w:fill="FFFFFF"/>
        </w:rPr>
        <w:t>Paid Media</w:t>
      </w:r>
      <w:r w:rsidR="00F453BE">
        <w:rPr>
          <w:rFonts w:ascii="Calibri" w:hAnsi="Calibri" w:cs="Calibri"/>
          <w:sz w:val="20"/>
          <w:szCs w:val="20"/>
          <w:shd w:val="clear" w:color="auto" w:fill="FFFFFF"/>
        </w:rPr>
        <w:t xml:space="preserve"> | Thought Leadership Content</w:t>
      </w:r>
      <w:r w:rsidR="00176F81">
        <w:rPr>
          <w:rFonts w:ascii="Calibri" w:hAnsi="Calibri" w:cs="Calibri"/>
          <w:sz w:val="20"/>
          <w:szCs w:val="20"/>
          <w:shd w:val="clear" w:color="auto" w:fill="FFFFFF"/>
        </w:rPr>
        <w:t xml:space="preserve"> | Salesforce </w:t>
      </w:r>
      <w:r w:rsidR="00525200">
        <w:rPr>
          <w:rFonts w:ascii="Calibri" w:hAnsi="Calibri" w:cs="Calibri"/>
          <w:sz w:val="20"/>
          <w:szCs w:val="20"/>
          <w:shd w:val="clear" w:color="auto" w:fill="FFFFFF"/>
        </w:rPr>
        <w:t>|</w:t>
      </w:r>
      <w:r w:rsidR="00613E9E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0B1A86">
        <w:rPr>
          <w:rFonts w:ascii="Calibri" w:hAnsi="Calibri" w:cs="Calibri"/>
          <w:sz w:val="20"/>
          <w:szCs w:val="20"/>
          <w:shd w:val="clear" w:color="auto" w:fill="FFFFFF"/>
        </w:rPr>
        <w:t xml:space="preserve">AI Research | </w:t>
      </w:r>
      <w:r w:rsidR="00613E9E">
        <w:rPr>
          <w:rFonts w:ascii="Calibri" w:hAnsi="Calibri" w:cs="Calibri"/>
          <w:sz w:val="20"/>
          <w:szCs w:val="20"/>
          <w:shd w:val="clear" w:color="auto" w:fill="FFFFFF"/>
        </w:rPr>
        <w:t>Project Management</w:t>
      </w:r>
      <w:r w:rsidR="00627E6A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</w:p>
    <w:p w14:paraId="04A4239B" w14:textId="77777777" w:rsidR="00E94B86" w:rsidRPr="00F5049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sz w:val="22"/>
          <w:szCs w:val="22"/>
          <w:shd w:val="clear" w:color="auto" w:fill="FFFFFF"/>
        </w:rPr>
      </w:pPr>
    </w:p>
    <w:p w14:paraId="068A11DA" w14:textId="77777777" w:rsidR="001B5E79" w:rsidRPr="00F50496" w:rsidRDefault="00647E87" w:rsidP="004407BF">
      <w:pPr>
        <w:jc w:val="center"/>
        <w:rPr>
          <w:rFonts w:ascii="Calibri" w:eastAsia="Arial" w:hAnsi="Calibri" w:cs="Calibri"/>
          <w:b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PROFESSIONAL EXPERIENCE</w:t>
      </w:r>
    </w:p>
    <w:p w14:paraId="4857AC2F" w14:textId="77777777" w:rsidR="004407BF" w:rsidRDefault="004407BF" w:rsidP="007935CF">
      <w:pPr>
        <w:jc w:val="center"/>
        <w:rPr>
          <w:rFonts w:ascii="Calibri" w:eastAsia="Arial" w:hAnsi="Calibri" w:cs="Calibri"/>
          <w:b/>
          <w:sz w:val="22"/>
          <w:szCs w:val="22"/>
        </w:rPr>
      </w:pPr>
    </w:p>
    <w:p w14:paraId="497E41C5" w14:textId="77777777" w:rsidR="008D248F" w:rsidRPr="00F50496" w:rsidRDefault="008D248F" w:rsidP="008D248F">
      <w:pPr>
        <w:ind w:left="58" w:hanging="58"/>
        <w:rPr>
          <w:rFonts w:ascii="Calibri" w:eastAsia="Arial" w:hAnsi="Calibri" w:cs="Calibri"/>
          <w:smallCap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Integrated</w:t>
      </w:r>
      <w:r w:rsidRPr="00F50496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</w:rPr>
        <w:t xml:space="preserve">Brand &amp; Digital </w:t>
      </w:r>
      <w:r w:rsidRPr="00F50496">
        <w:rPr>
          <w:rFonts w:ascii="Calibri" w:hAnsi="Calibri" w:cs="Calibri"/>
          <w:sz w:val="22"/>
          <w:szCs w:val="22"/>
        </w:rPr>
        <w:t xml:space="preserve">– </w:t>
      </w:r>
      <w:r w:rsidRPr="00F50496">
        <w:rPr>
          <w:rFonts w:ascii="Calibri" w:eastAsia="Arial" w:hAnsi="Calibri" w:cs="Calibri"/>
          <w:b/>
          <w:sz w:val="22"/>
          <w:szCs w:val="22"/>
        </w:rPr>
        <w:t>Founder</w:t>
      </w:r>
      <w:r>
        <w:rPr>
          <w:rFonts w:ascii="Calibri" w:eastAsia="Arial" w:hAnsi="Calibri" w:cs="Calibri"/>
          <w:b/>
          <w:sz w:val="22"/>
          <w:szCs w:val="22"/>
        </w:rPr>
        <w:t xml:space="preserve"> &amp; Lead Strategist</w:t>
      </w:r>
    </w:p>
    <w:p w14:paraId="76DA19B7" w14:textId="2A4019E0" w:rsidR="00BE753A" w:rsidRPr="00F50496" w:rsidRDefault="00207EAB" w:rsidP="00BE753A">
      <w:pPr>
        <w:ind w:left="58" w:hanging="58"/>
        <w:rPr>
          <w:rFonts w:ascii="Calibri" w:eastAsia="Arial" w:hAnsi="Calibri" w:cs="Calibri"/>
          <w:b/>
          <w:sz w:val="20"/>
          <w:szCs w:val="20"/>
        </w:rPr>
      </w:pPr>
      <w:r>
        <w:rPr>
          <w:rFonts w:ascii="Calibri" w:eastAsia="Arial" w:hAnsi="Calibri" w:cs="Calibri"/>
          <w:sz w:val="20"/>
          <w:szCs w:val="20"/>
        </w:rPr>
        <w:t>Menomonee Falls, WI</w:t>
      </w:r>
      <w:r w:rsidR="00BE753A">
        <w:rPr>
          <w:rFonts w:ascii="Calibri" w:eastAsia="Arial" w:hAnsi="Calibri" w:cs="Calibri"/>
          <w:bCs/>
          <w:sz w:val="20"/>
          <w:szCs w:val="20"/>
        </w:rPr>
        <w:t xml:space="preserve"> | </w:t>
      </w:r>
      <w:r w:rsidR="00BE753A" w:rsidRPr="00F50496">
        <w:rPr>
          <w:rFonts w:ascii="Calibri" w:eastAsia="Arial" w:hAnsi="Calibri" w:cs="Calibri"/>
          <w:bCs/>
          <w:sz w:val="20"/>
          <w:szCs w:val="20"/>
        </w:rPr>
        <w:t xml:space="preserve">March 2017 – </w:t>
      </w:r>
      <w:r w:rsidR="00BE753A">
        <w:rPr>
          <w:rFonts w:ascii="Calibri" w:eastAsia="Arial" w:hAnsi="Calibri" w:cs="Calibri"/>
          <w:bCs/>
          <w:sz w:val="20"/>
          <w:szCs w:val="20"/>
        </w:rPr>
        <w:t>Present</w:t>
      </w:r>
    </w:p>
    <w:p w14:paraId="281987AE" w14:textId="63666C40" w:rsidR="00BE753A" w:rsidRDefault="00BE753A" w:rsidP="00BE753A">
      <w:pPr>
        <w:ind w:left="58" w:hanging="58"/>
        <w:rPr>
          <w:rFonts w:ascii="Calibri" w:hAnsi="Calibri" w:cs="Calibri"/>
          <w:i/>
          <w:iCs/>
          <w:sz w:val="20"/>
          <w:szCs w:val="20"/>
        </w:rPr>
      </w:pPr>
      <w:bookmarkStart w:id="0" w:name="_heading=h.gjdgxs" w:colFirst="0" w:colLast="0"/>
      <w:bookmarkEnd w:id="0"/>
      <w:r w:rsidRPr="00F50496">
        <w:rPr>
          <w:rFonts w:ascii="Calibri" w:hAnsi="Calibri" w:cs="Calibri"/>
          <w:i/>
          <w:iCs/>
          <w:sz w:val="20"/>
          <w:szCs w:val="20"/>
        </w:rPr>
        <w:t>Integrated marketing solutions for small businesses.</w:t>
      </w:r>
      <w:r w:rsidR="007028F0">
        <w:rPr>
          <w:rFonts w:ascii="Calibri" w:hAnsi="Calibri" w:cs="Calibri"/>
          <w:i/>
          <w:iCs/>
          <w:sz w:val="20"/>
          <w:szCs w:val="20"/>
        </w:rPr>
        <w:t xml:space="preserve"> (B2B)</w:t>
      </w:r>
    </w:p>
    <w:p w14:paraId="7676DDF9" w14:textId="56BF67CA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>
        <w:rPr>
          <w:rFonts w:ascii="Calibri" w:eastAsia="Arial" w:hAnsi="Calibri" w:cs="Calibri"/>
          <w:sz w:val="20"/>
          <w:szCs w:val="20"/>
        </w:rPr>
        <w:t>Provide strategic guidance across</w:t>
      </w:r>
      <w:r w:rsidRPr="00EE2B6D">
        <w:rPr>
          <w:rFonts w:ascii="Calibri" w:eastAsia="Arial" w:hAnsi="Calibri" w:cs="Calibri"/>
          <w:sz w:val="20"/>
          <w:szCs w:val="20"/>
        </w:rPr>
        <w:t xml:space="preserve"> branding, messaging, and </w:t>
      </w:r>
      <w:r>
        <w:rPr>
          <w:rFonts w:ascii="Calibri" w:eastAsia="Arial" w:hAnsi="Calibri" w:cs="Calibri"/>
          <w:sz w:val="20"/>
          <w:szCs w:val="20"/>
        </w:rPr>
        <w:t>marketing channels</w:t>
      </w:r>
      <w:r w:rsidRPr="00EE2B6D">
        <w:rPr>
          <w:rFonts w:ascii="Calibri" w:eastAsia="Arial" w:hAnsi="Calibri" w:cs="Calibri"/>
          <w:sz w:val="20"/>
          <w:szCs w:val="20"/>
        </w:rPr>
        <w:t xml:space="preserve"> for SMBs to boost search visibility and </w:t>
      </w:r>
      <w:r w:rsidR="00A71F3F">
        <w:rPr>
          <w:rFonts w:ascii="Calibri" w:eastAsia="Arial" w:hAnsi="Calibri" w:cs="Calibri"/>
          <w:sz w:val="20"/>
          <w:szCs w:val="20"/>
        </w:rPr>
        <w:t>increase</w:t>
      </w:r>
      <w:r w:rsidRPr="00EE2B6D">
        <w:rPr>
          <w:rFonts w:ascii="Calibri" w:eastAsia="Arial" w:hAnsi="Calibri" w:cs="Calibri"/>
          <w:sz w:val="20"/>
          <w:szCs w:val="20"/>
        </w:rPr>
        <w:t xml:space="preserve"> organic traffic growth.</w:t>
      </w:r>
    </w:p>
    <w:p w14:paraId="492E8966" w14:textId="77777777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 w:rsidRPr="00441815">
        <w:rPr>
          <w:rFonts w:ascii="Calibri" w:eastAsia="Arial" w:hAnsi="Calibri" w:cs="Calibri"/>
          <w:sz w:val="20"/>
          <w:szCs w:val="20"/>
        </w:rPr>
        <w:t>Design</w:t>
      </w:r>
      <w:r>
        <w:rPr>
          <w:rFonts w:ascii="Calibri" w:eastAsia="Arial" w:hAnsi="Calibri" w:cs="Calibri"/>
          <w:sz w:val="20"/>
          <w:szCs w:val="20"/>
        </w:rPr>
        <w:t>ed</w:t>
      </w:r>
      <w:r w:rsidRPr="00441815">
        <w:rPr>
          <w:rFonts w:ascii="Calibri" w:eastAsia="Arial" w:hAnsi="Calibri" w:cs="Calibri"/>
          <w:sz w:val="20"/>
          <w:szCs w:val="20"/>
        </w:rPr>
        <w:t xml:space="preserve"> ABM strategies </w:t>
      </w:r>
      <w:r>
        <w:rPr>
          <w:rFonts w:ascii="Calibri" w:eastAsia="Arial" w:hAnsi="Calibri" w:cs="Calibri"/>
          <w:sz w:val="20"/>
          <w:szCs w:val="20"/>
        </w:rPr>
        <w:t>to</w:t>
      </w:r>
      <w:r w:rsidRPr="00441815">
        <w:rPr>
          <w:rFonts w:ascii="Calibri" w:eastAsia="Arial" w:hAnsi="Calibri" w:cs="Calibri"/>
          <w:sz w:val="20"/>
          <w:szCs w:val="20"/>
        </w:rPr>
        <w:t xml:space="preserve"> leverage customer insights and personalized content to target high-value accounts, resulting in a 25% lift in acquisition and improved client retention.</w:t>
      </w:r>
    </w:p>
    <w:p w14:paraId="1959F648" w14:textId="77777777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 w:rsidRPr="00B90ED6">
        <w:rPr>
          <w:rFonts w:ascii="Calibri" w:eastAsia="Arial" w:hAnsi="Calibri" w:cs="Calibri"/>
          <w:sz w:val="20"/>
          <w:szCs w:val="20"/>
        </w:rPr>
        <w:t>Craft</w:t>
      </w:r>
      <w:r>
        <w:rPr>
          <w:rFonts w:ascii="Calibri" w:eastAsia="Arial" w:hAnsi="Calibri" w:cs="Calibri"/>
          <w:sz w:val="20"/>
          <w:szCs w:val="20"/>
        </w:rPr>
        <w:t>ed</w:t>
      </w:r>
      <w:r w:rsidRPr="00B90ED6">
        <w:rPr>
          <w:rFonts w:ascii="Calibri" w:eastAsia="Arial" w:hAnsi="Calibri" w:cs="Calibri"/>
          <w:sz w:val="20"/>
          <w:szCs w:val="20"/>
        </w:rPr>
        <w:t xml:space="preserve"> differentiated product messaging, positioning strategies, taglines, and value propositions to drive market awareness and adoption</w:t>
      </w:r>
      <w:r>
        <w:rPr>
          <w:rFonts w:ascii="Calibri" w:eastAsia="Arial" w:hAnsi="Calibri" w:cs="Calibri"/>
          <w:sz w:val="20"/>
          <w:szCs w:val="20"/>
        </w:rPr>
        <w:t>.</w:t>
      </w:r>
    </w:p>
    <w:p w14:paraId="2B49F509" w14:textId="77777777" w:rsidR="00BE753A" w:rsidRPr="00AE109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2"/>
          <w:szCs w:val="22"/>
        </w:rPr>
      </w:pPr>
      <w:r w:rsidRPr="000969FD">
        <w:rPr>
          <w:rFonts w:ascii="Calibri" w:eastAsia="Arial" w:hAnsi="Calibri" w:cs="Calibri"/>
          <w:sz w:val="20"/>
          <w:szCs w:val="20"/>
        </w:rPr>
        <w:t xml:space="preserve">Created high-impact video content that simplified complex product features, driving a 30% increase in engagement across digital channels. </w:t>
      </w:r>
    </w:p>
    <w:p w14:paraId="52C98DA1" w14:textId="77777777" w:rsidR="00BE753A" w:rsidRPr="00F50496" w:rsidRDefault="00BE753A" w:rsidP="007935CF">
      <w:pPr>
        <w:jc w:val="center"/>
        <w:rPr>
          <w:rFonts w:ascii="Calibri" w:eastAsia="Arial" w:hAnsi="Calibri" w:cs="Calibri"/>
          <w:b/>
          <w:sz w:val="22"/>
          <w:szCs w:val="22"/>
        </w:rPr>
      </w:pPr>
    </w:p>
    <w:p w14:paraId="79DB9230" w14:textId="77777777" w:rsidR="00B47260" w:rsidRPr="00F50496" w:rsidRDefault="001C7C5E">
      <w:pPr>
        <w:ind w:left="58" w:hanging="58"/>
        <w:rPr>
          <w:rFonts w:ascii="Calibri" w:hAnsi="Calibri" w:cs="Calibri"/>
          <w:sz w:val="22"/>
          <w:szCs w:val="22"/>
        </w:rPr>
      </w:pPr>
      <w:r w:rsidRPr="00F50496">
        <w:rPr>
          <w:rFonts w:ascii="Calibri" w:hAnsi="Calibri" w:cs="Calibri"/>
          <w:b/>
          <w:bCs/>
          <w:sz w:val="22"/>
          <w:szCs w:val="22"/>
        </w:rPr>
        <w:t>Construction Industry Solutions</w:t>
      </w:r>
      <w:r w:rsidR="00EC69A6" w:rsidRPr="00F50496">
        <w:rPr>
          <w:rFonts w:ascii="Calibri" w:hAnsi="Calibri" w:cs="Calibri"/>
          <w:b/>
          <w:bCs/>
          <w:sz w:val="22"/>
          <w:szCs w:val="22"/>
        </w:rPr>
        <w:t xml:space="preserve"> (COINS)</w:t>
      </w:r>
      <w:r w:rsidR="00B47260" w:rsidRPr="00F50496">
        <w:rPr>
          <w:rFonts w:ascii="Calibri" w:hAnsi="Calibri" w:cs="Calibri"/>
          <w:b/>
          <w:bCs/>
          <w:sz w:val="22"/>
          <w:szCs w:val="22"/>
        </w:rPr>
        <w:t xml:space="preserve"> -</w:t>
      </w:r>
      <w:r w:rsidRPr="00F50496">
        <w:rPr>
          <w:rFonts w:ascii="Calibri" w:hAnsi="Calibri" w:cs="Calibri"/>
          <w:sz w:val="22"/>
          <w:szCs w:val="22"/>
        </w:rPr>
        <w:t xml:space="preserve"> </w:t>
      </w:r>
      <w:r w:rsidR="00B47260" w:rsidRPr="00F50496">
        <w:rPr>
          <w:rFonts w:ascii="Calibri" w:hAnsi="Calibri" w:cs="Calibri"/>
          <w:b/>
          <w:bCs/>
          <w:sz w:val="22"/>
          <w:szCs w:val="22"/>
        </w:rPr>
        <w:t>Marketing Communications Manager</w:t>
      </w:r>
    </w:p>
    <w:p w14:paraId="77842BE7" w14:textId="4D24E783" w:rsidR="001C7C5E" w:rsidRPr="00F50496" w:rsidRDefault="001C7C5E">
      <w:pPr>
        <w:ind w:left="58" w:hanging="58"/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Milwaukee, WI</w:t>
      </w:r>
      <w:r w:rsidR="00732194">
        <w:rPr>
          <w:rFonts w:ascii="Calibri" w:hAnsi="Calibri" w:cs="Calibri"/>
          <w:sz w:val="20"/>
          <w:szCs w:val="20"/>
        </w:rPr>
        <w:t xml:space="preserve"> |</w:t>
      </w:r>
      <w:r w:rsidR="004F351C">
        <w:rPr>
          <w:rFonts w:ascii="Calibri" w:hAnsi="Calibri" w:cs="Calibri"/>
          <w:sz w:val="20"/>
          <w:szCs w:val="20"/>
        </w:rPr>
        <w:t xml:space="preserve"> </w:t>
      </w:r>
      <w:r w:rsidR="0082741A">
        <w:rPr>
          <w:rFonts w:ascii="Calibri" w:hAnsi="Calibri" w:cs="Calibri"/>
          <w:sz w:val="20"/>
          <w:szCs w:val="20"/>
        </w:rPr>
        <w:t xml:space="preserve">Sept </w:t>
      </w:r>
      <w:r w:rsidRPr="00F50496">
        <w:rPr>
          <w:rFonts w:ascii="Calibri" w:hAnsi="Calibri" w:cs="Calibri"/>
          <w:sz w:val="20"/>
          <w:szCs w:val="20"/>
        </w:rPr>
        <w:t>2020</w:t>
      </w:r>
      <w:r w:rsidR="006076F4" w:rsidRPr="00F50496">
        <w:rPr>
          <w:rFonts w:ascii="Calibri" w:hAnsi="Calibri" w:cs="Calibri"/>
          <w:sz w:val="20"/>
          <w:szCs w:val="20"/>
        </w:rPr>
        <w:t xml:space="preserve"> to </w:t>
      </w:r>
      <w:r w:rsidR="00970D69" w:rsidRPr="00F50496">
        <w:rPr>
          <w:rFonts w:ascii="Calibri" w:hAnsi="Calibri" w:cs="Calibri"/>
          <w:sz w:val="20"/>
          <w:szCs w:val="20"/>
        </w:rPr>
        <w:t>Feb 2024</w:t>
      </w:r>
    </w:p>
    <w:p w14:paraId="24952F7C" w14:textId="77777777" w:rsidR="00D13355" w:rsidRPr="004D1EEA" w:rsidRDefault="00A73002" w:rsidP="00823070">
      <w:pPr>
        <w:ind w:left="58" w:hanging="58"/>
        <w:rPr>
          <w:rFonts w:ascii="Calibri" w:hAnsi="Calibri" w:cs="Calibri"/>
          <w:i/>
          <w:iCs/>
          <w:sz w:val="20"/>
          <w:szCs w:val="20"/>
        </w:rPr>
      </w:pPr>
      <w:r w:rsidRPr="004D1EEA">
        <w:rPr>
          <w:rFonts w:ascii="Calibri" w:hAnsi="Calibri" w:cs="Calibri"/>
          <w:i/>
          <w:iCs/>
          <w:sz w:val="20"/>
          <w:szCs w:val="20"/>
        </w:rPr>
        <w:t>All-in-one c</w:t>
      </w:r>
      <w:r w:rsidR="009B1000" w:rsidRPr="004D1EEA">
        <w:rPr>
          <w:rFonts w:ascii="Calibri" w:hAnsi="Calibri" w:cs="Calibri"/>
          <w:i/>
          <w:iCs/>
          <w:sz w:val="20"/>
          <w:szCs w:val="20"/>
        </w:rPr>
        <w:t xml:space="preserve">loud </w:t>
      </w:r>
      <w:r w:rsidR="006E69E3" w:rsidRPr="004D1EEA">
        <w:rPr>
          <w:rFonts w:ascii="Calibri" w:hAnsi="Calibri" w:cs="Calibri"/>
          <w:i/>
          <w:iCs/>
          <w:sz w:val="20"/>
          <w:szCs w:val="20"/>
        </w:rPr>
        <w:t>c</w:t>
      </w:r>
      <w:r w:rsidR="00611EBC" w:rsidRPr="004D1EEA">
        <w:rPr>
          <w:rFonts w:ascii="Calibri" w:hAnsi="Calibri" w:cs="Calibri"/>
          <w:i/>
          <w:iCs/>
          <w:sz w:val="20"/>
          <w:szCs w:val="20"/>
        </w:rPr>
        <w:t>onstruction software for the global market</w:t>
      </w:r>
      <w:r w:rsidR="00BE19C0" w:rsidRPr="004D1EEA">
        <w:rPr>
          <w:rFonts w:ascii="Calibri" w:hAnsi="Calibri" w:cs="Calibri"/>
          <w:i/>
          <w:iCs/>
          <w:sz w:val="20"/>
          <w:szCs w:val="20"/>
        </w:rPr>
        <w:t>.</w:t>
      </w:r>
      <w:r w:rsidR="008155BC" w:rsidRPr="004D1EEA">
        <w:rPr>
          <w:rFonts w:ascii="Calibri" w:hAnsi="Calibri" w:cs="Calibri"/>
          <w:i/>
          <w:iCs/>
          <w:sz w:val="20"/>
          <w:szCs w:val="20"/>
        </w:rPr>
        <w:t xml:space="preserve"> (SaaS)</w:t>
      </w:r>
    </w:p>
    <w:p w14:paraId="4A793F0A" w14:textId="77777777" w:rsidR="00E32E3A" w:rsidRPr="002C0B27" w:rsidRDefault="00E32E3A" w:rsidP="00E32E3A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  <w:r w:rsidRPr="002C0B27">
        <w:rPr>
          <w:rFonts w:ascii="Calibri" w:hAnsi="Calibri" w:cs="Calibri"/>
          <w:sz w:val="20"/>
          <w:szCs w:val="20"/>
        </w:rPr>
        <w:t>Led product and content marketing efforts by developing product announcements, blogs and case studies, and launching demand generation campaigns that drove pipeline growth and engagement.</w:t>
      </w:r>
    </w:p>
    <w:p w14:paraId="28743F65" w14:textId="77777777" w:rsidR="00E32E3A" w:rsidRPr="0029505C" w:rsidRDefault="00E32E3A" w:rsidP="00E32E3A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pacing w:val="1"/>
          <w:sz w:val="20"/>
          <w:szCs w:val="20"/>
        </w:rPr>
      </w:pPr>
      <w:r w:rsidRPr="0029505C">
        <w:rPr>
          <w:rFonts w:ascii="Calibri" w:hAnsi="Calibri" w:cs="Calibri"/>
          <w:spacing w:val="1"/>
          <w:sz w:val="20"/>
          <w:szCs w:val="20"/>
        </w:rPr>
        <w:t xml:space="preserve">Enhanced brand visibility and search performance by analyzing competitor PPC strategies, closing keyword gaps, and creating high-impact content that improved product differentiation and </w:t>
      </w:r>
      <w:r>
        <w:rPr>
          <w:rFonts w:ascii="Calibri" w:hAnsi="Calibri" w:cs="Calibri"/>
          <w:spacing w:val="1"/>
          <w:sz w:val="20"/>
          <w:szCs w:val="20"/>
        </w:rPr>
        <w:t>strengthened competitive positioning</w:t>
      </w:r>
      <w:r w:rsidRPr="0029505C">
        <w:rPr>
          <w:rFonts w:ascii="Calibri" w:hAnsi="Calibri" w:cs="Calibri"/>
          <w:spacing w:val="1"/>
          <w:sz w:val="20"/>
          <w:szCs w:val="20"/>
        </w:rPr>
        <w:t>.</w:t>
      </w:r>
    </w:p>
    <w:p w14:paraId="755976C1" w14:textId="550472CB" w:rsidR="00EA30FF" w:rsidRDefault="00D81629" w:rsidP="00E32E3A">
      <w:pPr>
        <w:numPr>
          <w:ilvl w:val="0"/>
          <w:numId w:val="21"/>
        </w:numPr>
        <w:rPr>
          <w:rFonts w:ascii="Calibri" w:hAnsi="Calibri" w:cs="Calibri"/>
          <w:sz w:val="20"/>
          <w:szCs w:val="20"/>
        </w:rPr>
      </w:pPr>
      <w:r w:rsidRPr="00D81629">
        <w:rPr>
          <w:rFonts w:ascii="Calibri" w:hAnsi="Calibri" w:cs="Calibri"/>
          <w:sz w:val="20"/>
          <w:szCs w:val="20"/>
        </w:rPr>
        <w:t>Enabled advanced segmentation and real-time insights by implementing a business intelligence solution and data-driven email campaigns, optimizing demand generation and accelerating pipeline velocity while managing a consistent social media presence to showcase product updates, tradeshows, and company news.</w:t>
      </w:r>
    </w:p>
    <w:p w14:paraId="13A32E7A" w14:textId="2FCC2174" w:rsidR="00B07D0E" w:rsidRPr="00E440ED" w:rsidRDefault="00B65778" w:rsidP="006F1027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hAnsi="Calibri" w:cs="Calibri"/>
          <w:sz w:val="20"/>
          <w:szCs w:val="20"/>
        </w:rPr>
      </w:pPr>
      <w:r w:rsidRPr="00E440ED">
        <w:rPr>
          <w:rFonts w:ascii="Calibri" w:hAnsi="Calibri" w:cs="Calibri"/>
          <w:sz w:val="20"/>
          <w:szCs w:val="20"/>
        </w:rPr>
        <w:t>Boosted web conversions by</w:t>
      </w:r>
      <w:r w:rsidR="00B07D0E" w:rsidRPr="00E440ED">
        <w:rPr>
          <w:rFonts w:ascii="Calibri" w:hAnsi="Calibri" w:cs="Calibri"/>
          <w:sz w:val="20"/>
          <w:szCs w:val="20"/>
        </w:rPr>
        <w:t xml:space="preserve"> 80% </w:t>
      </w:r>
      <w:r w:rsidR="00B65AFA">
        <w:rPr>
          <w:rFonts w:ascii="Calibri" w:hAnsi="Calibri" w:cs="Calibri"/>
          <w:sz w:val="20"/>
          <w:szCs w:val="20"/>
        </w:rPr>
        <w:t>by leading</w:t>
      </w:r>
      <w:r w:rsidR="00B07D0E" w:rsidRPr="00E440ED">
        <w:rPr>
          <w:rFonts w:ascii="Calibri" w:hAnsi="Calibri" w:cs="Calibri"/>
          <w:sz w:val="20"/>
          <w:szCs w:val="20"/>
        </w:rPr>
        <w:t xml:space="preserve"> strategic UI/UX enhancement</w:t>
      </w:r>
      <w:r w:rsidR="00F318C9" w:rsidRPr="00E440ED">
        <w:rPr>
          <w:rFonts w:ascii="Calibri" w:hAnsi="Calibri" w:cs="Calibri"/>
          <w:sz w:val="20"/>
          <w:szCs w:val="20"/>
        </w:rPr>
        <w:t>s and optimiz</w:t>
      </w:r>
      <w:r w:rsidR="00E03EAA">
        <w:rPr>
          <w:rFonts w:ascii="Calibri" w:hAnsi="Calibri" w:cs="Calibri"/>
          <w:sz w:val="20"/>
          <w:szCs w:val="20"/>
        </w:rPr>
        <w:t>ing</w:t>
      </w:r>
      <w:r w:rsidR="00F318C9" w:rsidRPr="00E440ED">
        <w:rPr>
          <w:rFonts w:ascii="Calibri" w:hAnsi="Calibri" w:cs="Calibri"/>
          <w:sz w:val="20"/>
          <w:szCs w:val="20"/>
        </w:rPr>
        <w:t xml:space="preserve"> the customer journey from lead capture to conversion.</w:t>
      </w:r>
    </w:p>
    <w:p w14:paraId="39BDF441" w14:textId="23231BF3" w:rsidR="00F02093" w:rsidRPr="004B1D81" w:rsidRDefault="00E440ED" w:rsidP="00335903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hAnsi="Calibri" w:cs="Calibri"/>
          <w:sz w:val="20"/>
          <w:szCs w:val="20"/>
        </w:rPr>
      </w:pPr>
      <w:r w:rsidRPr="004B1D81">
        <w:rPr>
          <w:rFonts w:ascii="Calibri" w:hAnsi="Calibri" w:cs="Calibri"/>
          <w:sz w:val="20"/>
          <w:szCs w:val="20"/>
        </w:rPr>
        <w:t>Orchestrated ABM campaigns in collaboration with sales, leveraging personalized email and targeted executive outreach to secure 7 new clients, generating $1.5M in annual recurring revenue and contributing to a 44% increase in U.S. sales.</w:t>
      </w:r>
    </w:p>
    <w:p w14:paraId="579305D0" w14:textId="77777777" w:rsidR="00F165EF" w:rsidRPr="002C0B27" w:rsidRDefault="00F165EF" w:rsidP="00F165EF">
      <w:pPr>
        <w:pStyle w:val="ListParagraph"/>
        <w:numPr>
          <w:ilvl w:val="0"/>
          <w:numId w:val="21"/>
        </w:numPr>
        <w:rPr>
          <w:rFonts w:ascii="Calibri" w:hAnsi="Calibri" w:cs="Calibri"/>
          <w:sz w:val="20"/>
          <w:szCs w:val="20"/>
        </w:rPr>
      </w:pPr>
      <w:r w:rsidRPr="00F165EF">
        <w:rPr>
          <w:rFonts w:ascii="Calibri" w:hAnsi="Calibri" w:cs="Calibri"/>
          <w:sz w:val="20"/>
          <w:szCs w:val="20"/>
        </w:rPr>
        <w:t xml:space="preserve">Generated 80,000+ new website visitors and established YouTube as a Top 3 referral source by launching the </w:t>
      </w:r>
      <w:r w:rsidRPr="002C0B27">
        <w:rPr>
          <w:rFonts w:ascii="Calibri" w:hAnsi="Calibri" w:cs="Calibri"/>
          <w:sz w:val="20"/>
          <w:szCs w:val="20"/>
        </w:rPr>
        <w:t>COINS channel and integrating it into a broader content strategy.</w:t>
      </w:r>
    </w:p>
    <w:p w14:paraId="74B28A46" w14:textId="0CF09325" w:rsidR="00D00176" w:rsidRPr="003276CE" w:rsidRDefault="00D736B6" w:rsidP="00C455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40"/>
        <w:ind w:left="0"/>
        <w:contextualSpacing w:val="0"/>
        <w:rPr>
          <w:rFonts w:ascii="Calibri" w:eastAsia="Arial" w:hAnsi="Calibri" w:cs="Calibri"/>
          <w:sz w:val="22"/>
          <w:szCs w:val="22"/>
        </w:rPr>
      </w:pPr>
      <w:r w:rsidRPr="003276CE">
        <w:rPr>
          <w:rFonts w:ascii="Calibri" w:eastAsia="Arial" w:hAnsi="Calibri" w:cs="Calibri"/>
          <w:b/>
          <w:bCs/>
          <w:sz w:val="22"/>
          <w:szCs w:val="22"/>
        </w:rPr>
        <w:lastRenderedPageBreak/>
        <w:t>Weir Seaboard Oil &amp; Gas</w:t>
      </w:r>
      <w:r w:rsidRPr="003276CE">
        <w:rPr>
          <w:rFonts w:ascii="Calibri" w:eastAsia="Arial" w:hAnsi="Calibri" w:cs="Calibri"/>
          <w:b/>
          <w:sz w:val="22"/>
          <w:szCs w:val="22"/>
        </w:rPr>
        <w:t xml:space="preserve"> </w:t>
      </w:r>
      <w:r w:rsidR="008516E9" w:rsidRPr="003276CE">
        <w:rPr>
          <w:rFonts w:ascii="Calibri" w:eastAsia="Arial" w:hAnsi="Calibri" w:cs="Calibri"/>
          <w:b/>
          <w:sz w:val="22"/>
          <w:szCs w:val="22"/>
        </w:rPr>
        <w:t xml:space="preserve">- </w:t>
      </w:r>
      <w:r w:rsidR="00647E87" w:rsidRPr="003276CE">
        <w:rPr>
          <w:rFonts w:ascii="Calibri" w:eastAsia="Arial" w:hAnsi="Calibri" w:cs="Calibri"/>
          <w:b/>
          <w:sz w:val="22"/>
          <w:szCs w:val="22"/>
        </w:rPr>
        <w:t>Marketing Project Manager</w:t>
      </w:r>
      <w:r w:rsidR="00647E87" w:rsidRPr="003276CE">
        <w:rPr>
          <w:rFonts w:ascii="Calibri" w:eastAsia="Arial" w:hAnsi="Calibri" w:cs="Calibri"/>
          <w:sz w:val="22"/>
          <w:szCs w:val="22"/>
        </w:rPr>
        <w:t xml:space="preserve"> </w:t>
      </w:r>
    </w:p>
    <w:p w14:paraId="0D3BB1C7" w14:textId="1BD271AC" w:rsidR="001B5E79" w:rsidRPr="00F50496" w:rsidRDefault="00647E87" w:rsidP="00166033">
      <w:pPr>
        <w:rPr>
          <w:rFonts w:ascii="Calibri" w:eastAsia="Arial" w:hAnsi="Calibri" w:cs="Calibri"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>Houston, TX</w:t>
      </w:r>
      <w:r w:rsidR="00732194">
        <w:rPr>
          <w:rFonts w:ascii="Calibri" w:eastAsia="Arial" w:hAnsi="Calibri" w:cs="Calibri"/>
          <w:sz w:val="20"/>
          <w:szCs w:val="20"/>
        </w:rPr>
        <w:t xml:space="preserve"> |</w:t>
      </w:r>
      <w:r w:rsidR="0082741A">
        <w:rPr>
          <w:rFonts w:ascii="Calibri" w:eastAsia="Arial" w:hAnsi="Calibri" w:cs="Calibri"/>
          <w:sz w:val="20"/>
          <w:szCs w:val="20"/>
        </w:rPr>
        <w:t xml:space="preserve"> </w:t>
      </w:r>
      <w:r w:rsidR="00732194">
        <w:rPr>
          <w:rFonts w:ascii="Calibri" w:eastAsia="Arial" w:hAnsi="Calibri" w:cs="Calibri"/>
          <w:sz w:val="20"/>
          <w:szCs w:val="20"/>
        </w:rPr>
        <w:t>Oct</w:t>
      </w:r>
      <w:r w:rsidR="00D14BA4" w:rsidRPr="00F50496">
        <w:rPr>
          <w:rFonts w:ascii="Calibri" w:eastAsia="Arial" w:hAnsi="Calibri" w:cs="Calibri"/>
          <w:bCs/>
          <w:sz w:val="20"/>
          <w:szCs w:val="20"/>
        </w:rPr>
        <w:t xml:space="preserve"> 2017</w:t>
      </w:r>
      <w:r w:rsidR="000C4FAC" w:rsidRPr="00F50496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693E01" w:rsidRPr="00F50496">
        <w:rPr>
          <w:rFonts w:ascii="Calibri" w:eastAsia="Arial" w:hAnsi="Calibri" w:cs="Calibri"/>
          <w:bCs/>
          <w:sz w:val="20"/>
          <w:szCs w:val="20"/>
        </w:rPr>
        <w:t>-</w:t>
      </w:r>
      <w:r w:rsidR="000C4FAC" w:rsidRPr="00F50496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B71C2A" w:rsidRPr="00F50496">
        <w:rPr>
          <w:rFonts w:ascii="Calibri" w:eastAsia="Arial" w:hAnsi="Calibri" w:cs="Calibri"/>
          <w:bCs/>
          <w:sz w:val="20"/>
          <w:szCs w:val="20"/>
        </w:rPr>
        <w:t xml:space="preserve">Dec </w:t>
      </w:r>
      <w:r w:rsidRPr="00F50496">
        <w:rPr>
          <w:rFonts w:ascii="Calibri" w:eastAsia="Arial" w:hAnsi="Calibri" w:cs="Calibri"/>
          <w:bCs/>
          <w:sz w:val="20"/>
          <w:szCs w:val="20"/>
        </w:rPr>
        <w:t>2017</w:t>
      </w:r>
    </w:p>
    <w:p w14:paraId="461FE700" w14:textId="77777777" w:rsidR="001B5E79" w:rsidRPr="00F50496" w:rsidRDefault="00647E87">
      <w:pPr>
        <w:rPr>
          <w:rFonts w:ascii="Calibri" w:eastAsia="Arial" w:hAnsi="Calibri" w:cs="Calibri"/>
          <w:i/>
          <w:sz w:val="20"/>
          <w:szCs w:val="20"/>
        </w:rPr>
      </w:pPr>
      <w:r w:rsidRPr="00F50496">
        <w:rPr>
          <w:rFonts w:ascii="Calibri" w:eastAsia="Arial" w:hAnsi="Calibri" w:cs="Calibri"/>
          <w:i/>
          <w:sz w:val="20"/>
          <w:szCs w:val="20"/>
        </w:rPr>
        <w:t xml:space="preserve">Engineering solutions to lower </w:t>
      </w:r>
      <w:r w:rsidR="00B27FF2" w:rsidRPr="00F50496">
        <w:rPr>
          <w:rFonts w:ascii="Calibri" w:eastAsia="Arial" w:hAnsi="Calibri" w:cs="Calibri"/>
          <w:i/>
          <w:sz w:val="20"/>
          <w:szCs w:val="20"/>
        </w:rPr>
        <w:t xml:space="preserve">the </w:t>
      </w:r>
      <w:r w:rsidRPr="00F50496">
        <w:rPr>
          <w:rFonts w:ascii="Calibri" w:eastAsia="Arial" w:hAnsi="Calibri" w:cs="Calibri"/>
          <w:i/>
          <w:sz w:val="20"/>
          <w:szCs w:val="20"/>
        </w:rPr>
        <w:t>total cost of ownership.</w:t>
      </w:r>
    </w:p>
    <w:p w14:paraId="50EDBE52" w14:textId="331E5D52" w:rsidR="00AB527C" w:rsidRPr="00F50496" w:rsidRDefault="00B67CBE" w:rsidP="0097616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contextualSpacing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I was r</w:t>
      </w:r>
      <w:r w:rsidR="00166033" w:rsidRPr="00F50496">
        <w:rPr>
          <w:rFonts w:ascii="Calibri" w:hAnsi="Calibri" w:cs="Calibri"/>
          <w:sz w:val="20"/>
          <w:szCs w:val="20"/>
        </w:rPr>
        <w:t>ecruited to stand in for</w:t>
      </w:r>
      <w:r w:rsidR="00E80F59" w:rsidRPr="00F50496">
        <w:rPr>
          <w:rFonts w:ascii="Calibri" w:hAnsi="Calibri" w:cs="Calibri"/>
          <w:sz w:val="20"/>
          <w:szCs w:val="20"/>
        </w:rPr>
        <w:t xml:space="preserve"> the Marketing</w:t>
      </w:r>
      <w:r w:rsidR="00AB527C" w:rsidRPr="00F50496">
        <w:rPr>
          <w:rFonts w:ascii="Calibri" w:hAnsi="Calibri" w:cs="Calibri"/>
          <w:sz w:val="20"/>
          <w:szCs w:val="20"/>
        </w:rPr>
        <w:t xml:space="preserve"> Director</w:t>
      </w:r>
      <w:r w:rsidR="00E80F59" w:rsidRPr="00F50496">
        <w:rPr>
          <w:rFonts w:ascii="Calibri" w:hAnsi="Calibri" w:cs="Calibri"/>
          <w:sz w:val="20"/>
          <w:szCs w:val="20"/>
        </w:rPr>
        <w:t xml:space="preserve"> during a</w:t>
      </w:r>
      <w:r w:rsidR="00AB527C" w:rsidRPr="00F50496">
        <w:rPr>
          <w:rFonts w:ascii="Calibri" w:hAnsi="Calibri" w:cs="Calibri"/>
          <w:sz w:val="20"/>
          <w:szCs w:val="20"/>
        </w:rPr>
        <w:t xml:space="preserve"> 6-week absence.</w:t>
      </w:r>
    </w:p>
    <w:p w14:paraId="4BAB2907" w14:textId="1C19FEB0" w:rsidR="00D173B9" w:rsidRPr="00F50496" w:rsidRDefault="00E00334" w:rsidP="00E00334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Managed the project calendar to ensure all phases were delivered on time and within budget, driving efficiency and enabling the successful execution of multi-channel marketing campaigns that supported customer acquisition</w:t>
      </w:r>
      <w:r w:rsidR="001C7D71">
        <w:rPr>
          <w:rFonts w:ascii="Calibri" w:hAnsi="Calibri" w:cs="Calibri"/>
          <w:sz w:val="20"/>
          <w:szCs w:val="20"/>
        </w:rPr>
        <w:t xml:space="preserve"> efforts</w:t>
      </w:r>
      <w:r w:rsidRPr="00F50496">
        <w:rPr>
          <w:rFonts w:ascii="Calibri" w:hAnsi="Calibri" w:cs="Calibri"/>
          <w:sz w:val="20"/>
          <w:szCs w:val="20"/>
        </w:rPr>
        <w:t>.</w:t>
      </w:r>
    </w:p>
    <w:p w14:paraId="0051D833" w14:textId="54FA217A" w:rsidR="00E00334" w:rsidRPr="00F50496" w:rsidRDefault="00E00334" w:rsidP="00E00334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Oversaw new product packaging initiatives, ensuring alignment with brand standards and market positioning, resulting in a 15% lift in product launch sales and improved market perception.</w:t>
      </w:r>
    </w:p>
    <w:p w14:paraId="5EDFCA28" w14:textId="344F7C26" w:rsidR="00E00334" w:rsidRPr="00F50496" w:rsidRDefault="00C45D9A" w:rsidP="00C8699C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Partnered with writers, designers, and agencies to develop and execute high-impact campaigns, aligning creative assets with brand objectives.</w:t>
      </w:r>
    </w:p>
    <w:p w14:paraId="4458C126" w14:textId="77777777" w:rsidR="001C7D71" w:rsidRDefault="001C7D71" w:rsidP="00522D4D">
      <w:pPr>
        <w:rPr>
          <w:rFonts w:ascii="Calibri" w:eastAsia="Arial" w:hAnsi="Calibri" w:cs="Calibri"/>
          <w:b/>
          <w:bCs/>
          <w:sz w:val="22"/>
          <w:szCs w:val="22"/>
        </w:rPr>
      </w:pPr>
    </w:p>
    <w:p w14:paraId="0A61AAB6" w14:textId="361E52BC" w:rsidR="005F2817" w:rsidRPr="00F50496" w:rsidRDefault="000D0514" w:rsidP="00522D4D">
      <w:pPr>
        <w:rPr>
          <w:rFonts w:ascii="Calibri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bCs/>
          <w:sz w:val="22"/>
          <w:szCs w:val="22"/>
        </w:rPr>
        <w:t>Global Healthcare Alliance</w:t>
      </w:r>
      <w:r w:rsidRPr="00F50496">
        <w:rPr>
          <w:rFonts w:ascii="Calibri" w:eastAsia="Arial" w:hAnsi="Calibri" w:cs="Calibri"/>
          <w:b/>
          <w:sz w:val="22"/>
          <w:szCs w:val="22"/>
        </w:rPr>
        <w:t xml:space="preserve"> - 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>Marketing Manager</w:t>
      </w:r>
      <w:r w:rsidR="00647E87" w:rsidRPr="00F50496">
        <w:rPr>
          <w:rFonts w:ascii="Calibri" w:hAnsi="Calibri" w:cs="Calibri"/>
          <w:sz w:val="22"/>
          <w:szCs w:val="22"/>
        </w:rPr>
        <w:t xml:space="preserve"> </w:t>
      </w:r>
    </w:p>
    <w:p w14:paraId="2C6A6593" w14:textId="09532EB3" w:rsidR="001B5E79" w:rsidRPr="00F50496" w:rsidRDefault="00647E87" w:rsidP="00522D4D">
      <w:pPr>
        <w:rPr>
          <w:rFonts w:ascii="Calibri" w:eastAsia="Arial" w:hAnsi="Calibri" w:cs="Calibri"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 xml:space="preserve">Houston, TX </w:t>
      </w:r>
      <w:r w:rsidR="00392D7D">
        <w:rPr>
          <w:rFonts w:ascii="Calibri" w:eastAsia="Arial" w:hAnsi="Calibri" w:cs="Calibri"/>
          <w:sz w:val="20"/>
          <w:szCs w:val="20"/>
        </w:rPr>
        <w:t>|</w:t>
      </w:r>
      <w:r w:rsidR="00B71C2A"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82741A">
        <w:rPr>
          <w:rFonts w:ascii="Calibri" w:eastAsia="Arial" w:hAnsi="Calibri" w:cs="Calibri"/>
          <w:sz w:val="20"/>
          <w:szCs w:val="20"/>
        </w:rPr>
        <w:t xml:space="preserve">June </w:t>
      </w:r>
      <w:r w:rsidRPr="00F50496">
        <w:rPr>
          <w:rFonts w:ascii="Calibri" w:eastAsia="Arial" w:hAnsi="Calibri" w:cs="Calibri"/>
          <w:sz w:val="20"/>
          <w:szCs w:val="20"/>
        </w:rPr>
        <w:t xml:space="preserve">2014 </w:t>
      </w:r>
      <w:r w:rsidR="00B71C2A" w:rsidRPr="00F50496">
        <w:rPr>
          <w:rFonts w:ascii="Calibri" w:eastAsia="Arial" w:hAnsi="Calibri" w:cs="Calibri"/>
          <w:sz w:val="20"/>
          <w:szCs w:val="20"/>
        </w:rPr>
        <w:t>–</w:t>
      </w:r>
      <w:r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B71C2A" w:rsidRPr="00F50496">
        <w:rPr>
          <w:rFonts w:ascii="Calibri" w:eastAsia="Arial" w:hAnsi="Calibri" w:cs="Calibri"/>
          <w:sz w:val="20"/>
          <w:szCs w:val="20"/>
        </w:rPr>
        <w:t xml:space="preserve">Feb </w:t>
      </w:r>
      <w:r w:rsidRPr="00F50496">
        <w:rPr>
          <w:rFonts w:ascii="Calibri" w:eastAsia="Arial" w:hAnsi="Calibri" w:cs="Calibri"/>
          <w:sz w:val="20"/>
          <w:szCs w:val="20"/>
        </w:rPr>
        <w:t>2017</w:t>
      </w:r>
    </w:p>
    <w:p w14:paraId="08C78AFA" w14:textId="116931D5" w:rsidR="001B5E79" w:rsidRPr="00F50496" w:rsidRDefault="006434E9" w:rsidP="00823070">
      <w:pPr>
        <w:ind w:left="58" w:hanging="58"/>
        <w:rPr>
          <w:rFonts w:ascii="Calibri" w:eastAsia="Arial" w:hAnsi="Calibri" w:cs="Calibri"/>
          <w:i/>
          <w:sz w:val="20"/>
          <w:szCs w:val="20"/>
          <w:u w:val="single"/>
        </w:rPr>
      </w:pPr>
      <w:r w:rsidRPr="00F50496">
        <w:rPr>
          <w:rFonts w:ascii="Calibri" w:eastAsia="Arial" w:hAnsi="Calibri" w:cs="Calibri"/>
          <w:i/>
          <w:sz w:val="20"/>
          <w:szCs w:val="20"/>
        </w:rPr>
        <w:t>Revenue</w:t>
      </w:r>
      <w:r w:rsidR="00C42E0A" w:rsidRPr="00F50496">
        <w:rPr>
          <w:rFonts w:ascii="Calibri" w:eastAsia="Arial" w:hAnsi="Calibri" w:cs="Calibri"/>
          <w:i/>
          <w:sz w:val="20"/>
          <w:szCs w:val="20"/>
        </w:rPr>
        <w:t>-</w:t>
      </w:r>
      <w:r w:rsidRPr="00F50496">
        <w:rPr>
          <w:rFonts w:ascii="Calibri" w:hAnsi="Calibri" w:cs="Calibri"/>
          <w:i/>
          <w:iCs/>
          <w:sz w:val="20"/>
          <w:szCs w:val="20"/>
        </w:rPr>
        <w:t>management</w:t>
      </w:r>
      <w:r w:rsidRPr="00F50496">
        <w:rPr>
          <w:rFonts w:ascii="Calibri" w:hAnsi="Calibri" w:cs="Calibri"/>
          <w:sz w:val="20"/>
          <w:szCs w:val="20"/>
        </w:rPr>
        <w:t xml:space="preserve"> s</w:t>
      </w:r>
      <w:r w:rsidR="00647E87" w:rsidRPr="00F50496">
        <w:rPr>
          <w:rFonts w:ascii="Calibri" w:eastAsia="Arial" w:hAnsi="Calibri" w:cs="Calibri"/>
          <w:i/>
          <w:sz w:val="20"/>
          <w:szCs w:val="20"/>
        </w:rPr>
        <w:t xml:space="preserve">oftware connecting </w:t>
      </w:r>
      <w:r w:rsidR="00D173B9" w:rsidRPr="00F50496">
        <w:rPr>
          <w:rFonts w:ascii="Calibri" w:eastAsia="Arial" w:hAnsi="Calibri" w:cs="Calibri"/>
          <w:i/>
          <w:sz w:val="20"/>
          <w:szCs w:val="20"/>
        </w:rPr>
        <w:t xml:space="preserve">the </w:t>
      </w:r>
      <w:r w:rsidR="00647E87" w:rsidRPr="00F50496">
        <w:rPr>
          <w:rFonts w:ascii="Calibri" w:eastAsia="Arial" w:hAnsi="Calibri" w:cs="Calibri"/>
          <w:i/>
          <w:sz w:val="20"/>
          <w:szCs w:val="20"/>
        </w:rPr>
        <w:t>patient, payer, and provider (SaaS).</w:t>
      </w:r>
    </w:p>
    <w:p w14:paraId="082987BD" w14:textId="77777777" w:rsidR="00E959A9" w:rsidRDefault="004610A4" w:rsidP="00C05885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4610A4">
        <w:rPr>
          <w:rFonts w:ascii="Calibri" w:eastAsia="Arial" w:hAnsi="Calibri" w:cs="Calibri"/>
          <w:iCs/>
          <w:sz w:val="20"/>
          <w:szCs w:val="20"/>
        </w:rPr>
        <w:t>Integrated ABM into the demand generation strategy, creating tailored campaigns that supported sales in closing high-value opportunities and contributed to a 50% year-over-year sales increase.</w:t>
      </w:r>
    </w:p>
    <w:p w14:paraId="5931C840" w14:textId="71476381" w:rsidR="00E959A9" w:rsidRDefault="00BE5DE6" w:rsidP="00C05885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BE5DE6">
        <w:rPr>
          <w:rFonts w:ascii="Calibri" w:eastAsia="Arial" w:hAnsi="Calibri" w:cs="Calibri"/>
          <w:iCs/>
          <w:sz w:val="20"/>
          <w:szCs w:val="20"/>
        </w:rPr>
        <w:t>Developed a scalable content ecosystem, including an SEO-optimized website, blogs, and email campaigns, driving a 145% increase in organic traffic.</w:t>
      </w:r>
    </w:p>
    <w:p w14:paraId="1061FB90" w14:textId="0E8EC886" w:rsidR="00A16A26" w:rsidRPr="00D01D64" w:rsidRDefault="00A16A26" w:rsidP="00D01D64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A16A26">
        <w:rPr>
          <w:rFonts w:ascii="Calibri" w:eastAsia="Arial" w:hAnsi="Calibri" w:cs="Calibri"/>
          <w:iCs/>
          <w:sz w:val="20"/>
          <w:szCs w:val="20"/>
        </w:rPr>
        <w:t>Increased LinkedIn followers by over 400% through a strategic approach to content development, including social media posts, targeted campaigns, and engagement initiatives tailored to specialty physicians and providers, significantly boosting brand visibility and audience interaction.</w:t>
      </w:r>
    </w:p>
    <w:p w14:paraId="7CFBFA0B" w14:textId="3FF18AA4" w:rsidR="00934B68" w:rsidRPr="00F26747" w:rsidRDefault="0024308C" w:rsidP="005A0DD3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24308C">
        <w:rPr>
          <w:rFonts w:ascii="Calibri" w:eastAsia="Arial" w:hAnsi="Calibri" w:cs="Calibri"/>
          <w:iCs/>
          <w:sz w:val="20"/>
          <w:szCs w:val="20"/>
        </w:rPr>
        <w:t>Implemented Lead Forensics to identify high-intent website visitors in real-time, accelerating sales conversations and prioritizing leads effectively.</w:t>
      </w:r>
    </w:p>
    <w:p w14:paraId="243603B0" w14:textId="1F24C8B3" w:rsidR="009132FF" w:rsidRDefault="00D92DAB" w:rsidP="00EF498D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D92DAB">
        <w:rPr>
          <w:rFonts w:ascii="Calibri" w:eastAsia="Arial" w:hAnsi="Calibri" w:cs="Calibri"/>
          <w:iCs/>
          <w:sz w:val="20"/>
          <w:szCs w:val="20"/>
        </w:rPr>
        <w:t>Leveraged customer and market insights to optimize targeting and engagement, improving campaign ROI through advanced CRM techniques like lead scoring, A/B testing, and personalization.</w:t>
      </w:r>
    </w:p>
    <w:p w14:paraId="48DBA63C" w14:textId="2DDD9BEC" w:rsidR="00A258D9" w:rsidRDefault="00A258D9" w:rsidP="00C45D9A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A258D9">
        <w:rPr>
          <w:rFonts w:ascii="Calibri" w:eastAsia="Arial" w:hAnsi="Calibri" w:cs="Calibri"/>
          <w:iCs/>
          <w:sz w:val="20"/>
          <w:szCs w:val="20"/>
        </w:rPr>
        <w:t xml:space="preserve">Directed a $1 million marketing budget </w:t>
      </w:r>
      <w:r w:rsidR="00DD6F31">
        <w:rPr>
          <w:rFonts w:ascii="Calibri" w:eastAsia="Arial" w:hAnsi="Calibri" w:cs="Calibri"/>
          <w:iCs/>
          <w:sz w:val="20"/>
          <w:szCs w:val="20"/>
        </w:rPr>
        <w:t>focusing</w:t>
      </w:r>
      <w:r w:rsidRPr="00A258D9">
        <w:rPr>
          <w:rFonts w:ascii="Calibri" w:eastAsia="Arial" w:hAnsi="Calibri" w:cs="Calibri"/>
          <w:iCs/>
          <w:sz w:val="20"/>
          <w:szCs w:val="20"/>
        </w:rPr>
        <w:t xml:space="preserve"> on </w:t>
      </w:r>
      <w:r>
        <w:rPr>
          <w:rFonts w:ascii="Calibri" w:eastAsia="Arial" w:hAnsi="Calibri" w:cs="Calibri"/>
          <w:iCs/>
          <w:sz w:val="20"/>
          <w:szCs w:val="20"/>
        </w:rPr>
        <w:t>demand generation</w:t>
      </w:r>
      <w:r w:rsidRPr="00A258D9">
        <w:rPr>
          <w:rFonts w:ascii="Calibri" w:eastAsia="Arial" w:hAnsi="Calibri" w:cs="Calibri"/>
          <w:iCs/>
          <w:sz w:val="20"/>
          <w:szCs w:val="20"/>
        </w:rPr>
        <w:t xml:space="preserve"> and digital advertising, optimizing resource allocation across agencies, PR, events, and paid media to maximize ROI and organic traffic growth</w:t>
      </w:r>
      <w:r w:rsidR="00DD6F31">
        <w:rPr>
          <w:rFonts w:ascii="Calibri" w:eastAsia="Arial" w:hAnsi="Calibri" w:cs="Calibri"/>
          <w:iCs/>
          <w:sz w:val="20"/>
          <w:szCs w:val="20"/>
        </w:rPr>
        <w:t>.</w:t>
      </w:r>
    </w:p>
    <w:p w14:paraId="057246FF" w14:textId="42B09FFE" w:rsidR="0053531D" w:rsidRPr="00F50496" w:rsidRDefault="0053531D" w:rsidP="00C45D9A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>
        <w:rPr>
          <w:rFonts w:ascii="Calibri" w:eastAsia="Arial" w:hAnsi="Calibri" w:cs="Calibri"/>
          <w:iCs/>
          <w:sz w:val="20"/>
          <w:szCs w:val="20"/>
        </w:rPr>
        <w:t>Managed tradeshow planning, presence</w:t>
      </w:r>
      <w:r w:rsidR="0007147C">
        <w:rPr>
          <w:rFonts w:ascii="Calibri" w:eastAsia="Arial" w:hAnsi="Calibri" w:cs="Calibri"/>
          <w:iCs/>
          <w:sz w:val="20"/>
          <w:szCs w:val="20"/>
        </w:rPr>
        <w:t xml:space="preserve">, and all relevant marketing to increase </w:t>
      </w:r>
      <w:proofErr w:type="gramStart"/>
      <w:r w:rsidR="0007147C">
        <w:rPr>
          <w:rFonts w:ascii="Calibri" w:eastAsia="Arial" w:hAnsi="Calibri" w:cs="Calibri"/>
          <w:iCs/>
          <w:sz w:val="20"/>
          <w:szCs w:val="20"/>
        </w:rPr>
        <w:t>booth</w:t>
      </w:r>
      <w:proofErr w:type="gramEnd"/>
      <w:r w:rsidR="0007147C">
        <w:rPr>
          <w:rFonts w:ascii="Calibri" w:eastAsia="Arial" w:hAnsi="Calibri" w:cs="Calibri"/>
          <w:iCs/>
          <w:sz w:val="20"/>
          <w:szCs w:val="20"/>
        </w:rPr>
        <w:t xml:space="preserve"> traffic and leads.</w:t>
      </w:r>
    </w:p>
    <w:p w14:paraId="71E8F6EF" w14:textId="77777777" w:rsidR="000C4FAC" w:rsidRPr="00F50496" w:rsidRDefault="00065308" w:rsidP="00AE2BEB">
      <w:pPr>
        <w:spacing w:before="240"/>
        <w:rPr>
          <w:rFonts w:ascii="Calibri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bCs/>
          <w:sz w:val="22"/>
          <w:szCs w:val="22"/>
        </w:rPr>
        <w:t>Hewlett-Packard</w:t>
      </w:r>
      <w:r w:rsidRPr="00F50496">
        <w:rPr>
          <w:rFonts w:ascii="Calibri" w:eastAsia="Arial" w:hAnsi="Calibri" w:cs="Calibri"/>
          <w:b/>
          <w:sz w:val="22"/>
          <w:szCs w:val="22"/>
        </w:rPr>
        <w:t xml:space="preserve"> - </w:t>
      </w:r>
      <w:r w:rsidR="007326C6" w:rsidRPr="00F50496">
        <w:rPr>
          <w:rFonts w:ascii="Calibri" w:eastAsia="Arial" w:hAnsi="Calibri" w:cs="Calibri"/>
          <w:b/>
          <w:sz w:val="22"/>
          <w:szCs w:val="22"/>
        </w:rPr>
        <w:t>Product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 xml:space="preserve"> </w:t>
      </w:r>
      <w:r w:rsidR="00A46FB9" w:rsidRPr="00F50496">
        <w:rPr>
          <w:rFonts w:ascii="Calibri" w:eastAsia="Arial" w:hAnsi="Calibri" w:cs="Calibri"/>
          <w:b/>
          <w:sz w:val="22"/>
          <w:szCs w:val="22"/>
        </w:rPr>
        <w:t xml:space="preserve">Marketing 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>Manager</w:t>
      </w:r>
      <w:r w:rsidR="00647E87" w:rsidRPr="00F50496">
        <w:rPr>
          <w:rFonts w:ascii="Calibri" w:hAnsi="Calibri" w:cs="Calibri"/>
          <w:sz w:val="22"/>
          <w:szCs w:val="22"/>
        </w:rPr>
        <w:t xml:space="preserve"> </w:t>
      </w:r>
    </w:p>
    <w:p w14:paraId="6D7BE151" w14:textId="5733505C" w:rsidR="001B5E79" w:rsidRPr="00F50496" w:rsidRDefault="00647E87" w:rsidP="000C4FAC">
      <w:pPr>
        <w:rPr>
          <w:rFonts w:ascii="Calibri" w:eastAsia="Arial" w:hAnsi="Calibri" w:cs="Calibri"/>
          <w:b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>Houston, TX</w:t>
      </w:r>
      <w:r w:rsidRPr="00F50496">
        <w:rPr>
          <w:rFonts w:ascii="Calibri" w:hAnsi="Calibri" w:cs="Calibri"/>
          <w:sz w:val="20"/>
          <w:szCs w:val="20"/>
        </w:rPr>
        <w:t xml:space="preserve"> </w:t>
      </w:r>
      <w:r w:rsidR="00392D7D">
        <w:rPr>
          <w:rFonts w:ascii="Calibri" w:hAnsi="Calibri" w:cs="Calibri"/>
          <w:sz w:val="20"/>
          <w:szCs w:val="20"/>
        </w:rPr>
        <w:t>|</w:t>
      </w:r>
      <w:r w:rsidR="0082741A">
        <w:rPr>
          <w:rFonts w:ascii="Calibri" w:hAnsi="Calibri" w:cs="Calibri"/>
          <w:sz w:val="20"/>
          <w:szCs w:val="20"/>
        </w:rPr>
        <w:t xml:space="preserve"> </w:t>
      </w:r>
      <w:r w:rsidR="00392D7D">
        <w:rPr>
          <w:rFonts w:ascii="Calibri" w:hAnsi="Calibri" w:cs="Calibri"/>
          <w:sz w:val="20"/>
          <w:szCs w:val="20"/>
        </w:rPr>
        <w:t xml:space="preserve">March </w:t>
      </w:r>
      <w:r w:rsidRPr="00F50496">
        <w:rPr>
          <w:rFonts w:ascii="Calibri" w:eastAsia="Arial" w:hAnsi="Calibri" w:cs="Calibri"/>
          <w:sz w:val="20"/>
          <w:szCs w:val="20"/>
        </w:rPr>
        <w:t xml:space="preserve">2012 </w:t>
      </w:r>
      <w:r w:rsidR="00986FE8" w:rsidRPr="00F50496">
        <w:rPr>
          <w:rFonts w:ascii="Calibri" w:eastAsia="Arial" w:hAnsi="Calibri" w:cs="Calibri"/>
          <w:sz w:val="20"/>
          <w:szCs w:val="20"/>
        </w:rPr>
        <w:t>–</w:t>
      </w:r>
      <w:r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986FE8" w:rsidRPr="00F50496">
        <w:rPr>
          <w:rFonts w:ascii="Calibri" w:eastAsia="Arial" w:hAnsi="Calibri" w:cs="Calibri"/>
          <w:sz w:val="20"/>
          <w:szCs w:val="20"/>
        </w:rPr>
        <w:t xml:space="preserve">March </w:t>
      </w:r>
      <w:r w:rsidRPr="00F50496">
        <w:rPr>
          <w:rFonts w:ascii="Calibri" w:eastAsia="Arial" w:hAnsi="Calibri" w:cs="Calibri"/>
          <w:sz w:val="20"/>
          <w:szCs w:val="20"/>
        </w:rPr>
        <w:t>2014</w:t>
      </w:r>
    </w:p>
    <w:p w14:paraId="7862FD5D" w14:textId="16381E16" w:rsidR="00802F4B" w:rsidRDefault="006259B7" w:rsidP="00802F4B">
      <w:pPr>
        <w:ind w:left="58"/>
        <w:rPr>
          <w:rFonts w:ascii="Calibri" w:eastAsia="Arial" w:hAnsi="Calibri" w:cs="Calibri"/>
          <w:i/>
          <w:sz w:val="20"/>
          <w:szCs w:val="20"/>
        </w:rPr>
      </w:pPr>
      <w:r>
        <w:rPr>
          <w:rFonts w:ascii="Calibri" w:eastAsia="Arial" w:hAnsi="Calibri" w:cs="Calibri"/>
          <w:i/>
          <w:sz w:val="20"/>
          <w:szCs w:val="20"/>
        </w:rPr>
        <w:t xml:space="preserve">A </w:t>
      </w:r>
      <w:r w:rsidRPr="0018780A">
        <w:rPr>
          <w:rFonts w:ascii="Calibri" w:eastAsia="Arial" w:hAnsi="Calibri" w:cs="Calibri"/>
          <w:i/>
          <w:sz w:val="20"/>
          <w:szCs w:val="20"/>
        </w:rPr>
        <w:t>g</w:t>
      </w:r>
      <w:r w:rsidR="00802F4B" w:rsidRPr="0018780A">
        <w:rPr>
          <w:rFonts w:ascii="Calibri" w:eastAsia="Arial" w:hAnsi="Calibri" w:cs="Calibri"/>
          <w:i/>
          <w:sz w:val="20"/>
          <w:szCs w:val="20"/>
        </w:rPr>
        <w:t>lobal technology leader that develops innovative hardware and services.</w:t>
      </w:r>
    </w:p>
    <w:p w14:paraId="1E6EB45F" w14:textId="28B08A39" w:rsidR="00B67CBE" w:rsidRPr="00B67CBE" w:rsidRDefault="00B67CBE" w:rsidP="00802F4B">
      <w:pPr>
        <w:ind w:left="58"/>
        <w:rPr>
          <w:rFonts w:ascii="Calibri" w:eastAsia="Arial" w:hAnsi="Calibri" w:cs="Calibri"/>
          <w:iCs/>
          <w:sz w:val="20"/>
          <w:szCs w:val="20"/>
        </w:rPr>
      </w:pPr>
      <w:r>
        <w:rPr>
          <w:rFonts w:ascii="Calibri" w:eastAsia="Arial" w:hAnsi="Calibri" w:cs="Calibri"/>
          <w:iCs/>
          <w:sz w:val="20"/>
          <w:szCs w:val="20"/>
        </w:rPr>
        <w:t xml:space="preserve">I was recruited for a two-year contract with </w:t>
      </w:r>
      <w:r w:rsidR="00B60CFE">
        <w:rPr>
          <w:rFonts w:ascii="Calibri" w:eastAsia="Arial" w:hAnsi="Calibri" w:cs="Calibri"/>
          <w:iCs/>
          <w:sz w:val="20"/>
          <w:szCs w:val="20"/>
        </w:rPr>
        <w:t>HP Commercial Displays.</w:t>
      </w:r>
    </w:p>
    <w:p w14:paraId="5D55ECEB" w14:textId="6AF9F14D" w:rsidR="005C3EBF" w:rsidRDefault="005C3EBF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18780A">
        <w:rPr>
          <w:rFonts w:ascii="Calibri" w:eastAsia="Arial" w:hAnsi="Calibri" w:cs="Calibri"/>
          <w:bCs/>
          <w:sz w:val="20"/>
          <w:szCs w:val="20"/>
        </w:rPr>
        <w:t xml:space="preserve">Designed and implemented go-to-market strategies for product launches, leveraging commercial behavior trends to </w:t>
      </w:r>
      <w:r w:rsidR="000C4F59" w:rsidRPr="0018780A">
        <w:rPr>
          <w:rFonts w:ascii="Calibri" w:eastAsia="Arial" w:hAnsi="Calibri" w:cs="Calibri"/>
          <w:bCs/>
          <w:sz w:val="20"/>
          <w:szCs w:val="20"/>
        </w:rPr>
        <w:t>ensure clear differentiation</w:t>
      </w:r>
      <w:r w:rsidRPr="0018780A">
        <w:rPr>
          <w:rFonts w:ascii="Calibri" w:eastAsia="Arial" w:hAnsi="Calibri" w:cs="Calibri"/>
          <w:bCs/>
          <w:sz w:val="20"/>
          <w:szCs w:val="20"/>
        </w:rPr>
        <w:t>, amplify brand resonance, and drive market adoption.</w:t>
      </w:r>
    </w:p>
    <w:p w14:paraId="25F183F0" w14:textId="14264FB7" w:rsidR="00A00C77" w:rsidRPr="0018780A" w:rsidRDefault="00A00C77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A00C77">
        <w:rPr>
          <w:rFonts w:ascii="Calibri" w:eastAsia="Arial" w:hAnsi="Calibri" w:cs="Calibri"/>
          <w:bCs/>
          <w:sz w:val="20"/>
          <w:szCs w:val="20"/>
        </w:rPr>
        <w:t>Developed sales enablement assets</w:t>
      </w:r>
      <w:r>
        <w:rPr>
          <w:rFonts w:ascii="Calibri" w:eastAsia="Arial" w:hAnsi="Calibri" w:cs="Calibri"/>
          <w:bCs/>
          <w:sz w:val="20"/>
          <w:szCs w:val="20"/>
        </w:rPr>
        <w:t>,</w:t>
      </w:r>
      <w:r w:rsidRPr="00A00C77">
        <w:rPr>
          <w:rFonts w:ascii="Calibri" w:eastAsia="Arial" w:hAnsi="Calibri" w:cs="Calibri"/>
          <w:bCs/>
          <w:sz w:val="20"/>
          <w:szCs w:val="20"/>
        </w:rPr>
        <w:t xml:space="preserve"> driving alignment across sales, marketing, and product teams.</w:t>
      </w:r>
    </w:p>
    <w:p w14:paraId="0FF9674E" w14:textId="17FC24EC" w:rsidR="0039439C" w:rsidRPr="00444350" w:rsidRDefault="005B7E9D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D54DFC">
        <w:rPr>
          <w:rFonts w:ascii="Calibri" w:eastAsia="Arial" w:hAnsi="Calibri" w:cs="Calibri"/>
          <w:bCs/>
          <w:sz w:val="20"/>
          <w:szCs w:val="20"/>
        </w:rPr>
        <w:t>Introduced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lifestyle imagery into product </w:t>
      </w:r>
      <w:r w:rsidRPr="00D54DFC">
        <w:rPr>
          <w:rFonts w:ascii="Calibri" w:eastAsia="Arial" w:hAnsi="Calibri" w:cs="Calibri"/>
          <w:bCs/>
          <w:sz w:val="20"/>
          <w:szCs w:val="20"/>
        </w:rPr>
        <w:t xml:space="preserve">go-to-market collateral 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to </w:t>
      </w:r>
      <w:r w:rsidR="00573DC2" w:rsidRPr="00D54DFC">
        <w:rPr>
          <w:rFonts w:ascii="Calibri" w:eastAsia="Arial" w:hAnsi="Calibri" w:cs="Calibri"/>
          <w:bCs/>
          <w:sz w:val="20"/>
          <w:szCs w:val="20"/>
        </w:rPr>
        <w:t>showcase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user engagement, </w:t>
      </w:r>
      <w:r w:rsidR="00573DC2" w:rsidRPr="00D54DFC">
        <w:rPr>
          <w:rFonts w:ascii="Calibri" w:eastAsia="Arial" w:hAnsi="Calibri" w:cs="Calibri"/>
          <w:bCs/>
          <w:sz w:val="20"/>
          <w:szCs w:val="20"/>
        </w:rPr>
        <w:t>foster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>emotional connection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>s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 xml:space="preserve"> with the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 xml:space="preserve"> target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 xml:space="preserve"> audience, and 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 xml:space="preserve">amplify 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>product appeal.</w:t>
      </w:r>
    </w:p>
    <w:p w14:paraId="6F76C39B" w14:textId="35061484" w:rsidR="008164A4" w:rsidRPr="000B2DB1" w:rsidRDefault="008164A4" w:rsidP="000B2DB1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8164A4">
        <w:rPr>
          <w:rFonts w:ascii="Calibri" w:eastAsia="Arial" w:hAnsi="Calibri" w:cs="Calibri"/>
          <w:bCs/>
          <w:sz w:val="20"/>
          <w:szCs w:val="20"/>
        </w:rPr>
        <w:t xml:space="preserve">Initiated a customer interview series, including a Hollywood cinematographer case study, </w:t>
      </w:r>
      <w:r w:rsidR="00A705E4">
        <w:rPr>
          <w:rFonts w:ascii="Calibri" w:eastAsia="Arial" w:hAnsi="Calibri" w:cs="Calibri"/>
          <w:bCs/>
          <w:sz w:val="20"/>
          <w:szCs w:val="20"/>
        </w:rPr>
        <w:t>and uncovered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actionable insights that </w:t>
      </w:r>
      <w:r w:rsidR="00A705E4">
        <w:rPr>
          <w:rFonts w:ascii="Calibri" w:eastAsia="Arial" w:hAnsi="Calibri" w:cs="Calibri"/>
          <w:bCs/>
          <w:sz w:val="20"/>
          <w:szCs w:val="20"/>
        </w:rPr>
        <w:t>shaped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product </w:t>
      </w:r>
      <w:r w:rsidR="00A705E4">
        <w:rPr>
          <w:rFonts w:ascii="Calibri" w:eastAsia="Arial" w:hAnsi="Calibri" w:cs="Calibri"/>
          <w:bCs/>
          <w:sz w:val="20"/>
          <w:szCs w:val="20"/>
        </w:rPr>
        <w:t>messaging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and created compelling user stories.</w:t>
      </w:r>
    </w:p>
    <w:p w14:paraId="2F03A9F2" w14:textId="3345FB07" w:rsidR="00740FC8" w:rsidRPr="00F50496" w:rsidRDefault="006707EA" w:rsidP="00A47E6B">
      <w:pPr>
        <w:numPr>
          <w:ilvl w:val="0"/>
          <w:numId w:val="32"/>
        </w:numPr>
        <w:spacing w:after="240"/>
        <w:rPr>
          <w:rFonts w:ascii="Calibri" w:eastAsia="Arial" w:hAnsi="Calibri" w:cs="Calibri"/>
          <w:bCs/>
          <w:sz w:val="20"/>
          <w:szCs w:val="20"/>
        </w:rPr>
      </w:pPr>
      <w:r>
        <w:rPr>
          <w:rFonts w:ascii="Calibri" w:eastAsia="Arial" w:hAnsi="Calibri" w:cs="Calibri"/>
          <w:bCs/>
          <w:sz w:val="20"/>
          <w:szCs w:val="20"/>
        </w:rPr>
        <w:t>Maintained</w:t>
      </w:r>
      <w:r w:rsidR="00740FC8" w:rsidRPr="00740FC8">
        <w:rPr>
          <w:rFonts w:ascii="Calibri" w:eastAsia="Arial" w:hAnsi="Calibri" w:cs="Calibri"/>
          <w:bCs/>
          <w:sz w:val="20"/>
          <w:szCs w:val="20"/>
        </w:rPr>
        <w:t xml:space="preserve"> the </w:t>
      </w:r>
      <w:r>
        <w:rPr>
          <w:rFonts w:ascii="Calibri" w:eastAsia="Arial" w:hAnsi="Calibri" w:cs="Calibri"/>
          <w:bCs/>
          <w:sz w:val="20"/>
          <w:szCs w:val="20"/>
        </w:rPr>
        <w:t xml:space="preserve">commercial </w:t>
      </w:r>
      <w:r w:rsidR="00740FC8" w:rsidRPr="00740FC8">
        <w:rPr>
          <w:rFonts w:ascii="Calibri" w:eastAsia="Arial" w:hAnsi="Calibri" w:cs="Calibri"/>
          <w:bCs/>
          <w:sz w:val="20"/>
          <w:szCs w:val="20"/>
        </w:rPr>
        <w:t>product roadmap to reflect evolving priorities and communicated changes to stakeholders, ensuring alignment across teams and maintaining focus on business objectives.</w:t>
      </w:r>
    </w:p>
    <w:p w14:paraId="5183B07B" w14:textId="77777777" w:rsidR="00487613" w:rsidRPr="00F50496" w:rsidRDefault="00487613" w:rsidP="00EC249D">
      <w:pPr>
        <w:spacing w:after="240"/>
        <w:jc w:val="center"/>
        <w:rPr>
          <w:rFonts w:ascii="Calibri" w:eastAsia="Arial" w:hAnsi="Calibri" w:cs="Calibri"/>
          <w:b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EDUCATION</w:t>
      </w:r>
    </w:p>
    <w:p w14:paraId="44163AC5" w14:textId="6B6B48C2" w:rsidR="00487613" w:rsidRDefault="00487613" w:rsidP="00487613">
      <w:pPr>
        <w:rPr>
          <w:rFonts w:ascii="Calibri" w:eastAsia="Arial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Bachelor of Science: Business / e-Business</w:t>
      </w:r>
      <w:r w:rsidRPr="00F50496">
        <w:rPr>
          <w:rFonts w:ascii="Calibri" w:eastAsia="Arial" w:hAnsi="Calibri" w:cs="Calibri"/>
          <w:sz w:val="22"/>
          <w:szCs w:val="22"/>
        </w:rPr>
        <w:t xml:space="preserve"> University of Phoenix</w:t>
      </w:r>
      <w:r w:rsidR="000F0D48">
        <w:rPr>
          <w:rFonts w:ascii="Calibri" w:eastAsia="Arial" w:hAnsi="Calibri" w:cs="Calibri"/>
          <w:sz w:val="22"/>
          <w:szCs w:val="22"/>
        </w:rPr>
        <w:t xml:space="preserve"> – Dallas, TX</w:t>
      </w:r>
    </w:p>
    <w:p w14:paraId="3BCBD7A4" w14:textId="77777777" w:rsidR="00094F52" w:rsidRDefault="00094F52" w:rsidP="00487613">
      <w:pPr>
        <w:rPr>
          <w:rFonts w:ascii="Calibri" w:eastAsia="Arial" w:hAnsi="Calibri" w:cs="Calibri"/>
          <w:sz w:val="22"/>
          <w:szCs w:val="22"/>
        </w:rPr>
      </w:pPr>
    </w:p>
    <w:sectPr w:rsidR="00094F52">
      <w:footerReference w:type="default" r:id="rId9"/>
      <w:pgSz w:w="12240" w:h="15840"/>
      <w:pgMar w:top="1080" w:right="1440" w:bottom="990" w:left="1440" w:header="720" w:footer="5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ABF30A" w14:textId="77777777" w:rsidR="00DC55CA" w:rsidRDefault="00DC55CA">
      <w:r>
        <w:separator/>
      </w:r>
    </w:p>
  </w:endnote>
  <w:endnote w:type="continuationSeparator" w:id="0">
    <w:p w14:paraId="134C81BC" w14:textId="77777777" w:rsidR="00DC55CA" w:rsidRDefault="00DC55CA">
      <w:r>
        <w:continuationSeparator/>
      </w:r>
    </w:p>
  </w:endnote>
  <w:endnote w:type="continuationNotice" w:id="1">
    <w:p w14:paraId="6A29D815" w14:textId="77777777" w:rsidR="00DC55CA" w:rsidRDefault="00DC55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4895C" w14:textId="77777777" w:rsidR="001B5E79" w:rsidRDefault="00647E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20"/>
        <w:szCs w:val="20"/>
      </w:rPr>
      <w:tab/>
    </w:r>
  </w:p>
  <w:p w14:paraId="5F163BD4" w14:textId="77777777" w:rsidR="001B5E79" w:rsidRDefault="001B5E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13AE2" w14:textId="77777777" w:rsidR="00DC55CA" w:rsidRDefault="00DC55CA">
      <w:r>
        <w:separator/>
      </w:r>
    </w:p>
  </w:footnote>
  <w:footnote w:type="continuationSeparator" w:id="0">
    <w:p w14:paraId="5B106E96" w14:textId="77777777" w:rsidR="00DC55CA" w:rsidRDefault="00DC55CA">
      <w:r>
        <w:continuationSeparator/>
      </w:r>
    </w:p>
  </w:footnote>
  <w:footnote w:type="continuationNotice" w:id="1">
    <w:p w14:paraId="6CB3A04F" w14:textId="77777777" w:rsidR="00DC55CA" w:rsidRDefault="00DC55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B4AF9"/>
    <w:multiLevelType w:val="hybridMultilevel"/>
    <w:tmpl w:val="E5348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9D3F60"/>
    <w:multiLevelType w:val="hybridMultilevel"/>
    <w:tmpl w:val="BD446D16"/>
    <w:lvl w:ilvl="0" w:tplc="A522BC5C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B98794E"/>
    <w:multiLevelType w:val="hybridMultilevel"/>
    <w:tmpl w:val="7444C188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B94CD6"/>
    <w:multiLevelType w:val="multilevel"/>
    <w:tmpl w:val="C0A8903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E421AF3"/>
    <w:multiLevelType w:val="multilevel"/>
    <w:tmpl w:val="0216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342C3"/>
    <w:multiLevelType w:val="hybridMultilevel"/>
    <w:tmpl w:val="F674850A"/>
    <w:lvl w:ilvl="0" w:tplc="8D0EF06C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60653"/>
    <w:multiLevelType w:val="multilevel"/>
    <w:tmpl w:val="C2C6A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131EEA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421357"/>
    <w:multiLevelType w:val="hybridMultilevel"/>
    <w:tmpl w:val="E348FB0A"/>
    <w:lvl w:ilvl="0" w:tplc="C60A0E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C0161"/>
    <w:multiLevelType w:val="hybridMultilevel"/>
    <w:tmpl w:val="91F0218E"/>
    <w:lvl w:ilvl="0" w:tplc="4BDEDFC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65D6A"/>
    <w:multiLevelType w:val="multilevel"/>
    <w:tmpl w:val="FDAA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897F79"/>
    <w:multiLevelType w:val="hybridMultilevel"/>
    <w:tmpl w:val="118ECE62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2" w15:restartNumberingAfterBreak="0">
    <w:nsid w:val="32BB5F76"/>
    <w:multiLevelType w:val="hybridMultilevel"/>
    <w:tmpl w:val="28DAAFEA"/>
    <w:lvl w:ilvl="0" w:tplc="3FBA3974">
      <w:numFmt w:val="bullet"/>
      <w:lvlText w:val="-"/>
      <w:lvlJc w:val="left"/>
      <w:pPr>
        <w:ind w:left="360" w:hanging="360"/>
      </w:pPr>
      <w:rPr>
        <w:rFonts w:ascii="Calibri" w:eastAsia="Aptos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ED69CE"/>
    <w:multiLevelType w:val="hybridMultilevel"/>
    <w:tmpl w:val="790EA044"/>
    <w:lvl w:ilvl="0" w:tplc="51F6A8E2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4" w15:restartNumberingAfterBreak="0">
    <w:nsid w:val="3A0466EB"/>
    <w:multiLevelType w:val="hybridMultilevel"/>
    <w:tmpl w:val="19F8B278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5" w15:restartNumberingAfterBreak="0">
    <w:nsid w:val="44176D29"/>
    <w:multiLevelType w:val="hybridMultilevel"/>
    <w:tmpl w:val="3F5C25E6"/>
    <w:lvl w:ilvl="0" w:tplc="A522BC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75B38"/>
    <w:multiLevelType w:val="hybridMultilevel"/>
    <w:tmpl w:val="4AD67292"/>
    <w:lvl w:ilvl="0" w:tplc="0DA82F48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491F768E"/>
    <w:multiLevelType w:val="multilevel"/>
    <w:tmpl w:val="C930C0C6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C8B26A0"/>
    <w:multiLevelType w:val="hybridMultilevel"/>
    <w:tmpl w:val="1458BDEC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492D1F"/>
    <w:multiLevelType w:val="hybridMultilevel"/>
    <w:tmpl w:val="4E4AEBEA"/>
    <w:lvl w:ilvl="0" w:tplc="54EEB6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71669"/>
    <w:multiLevelType w:val="hybridMultilevel"/>
    <w:tmpl w:val="D60AEB58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1" w15:restartNumberingAfterBreak="0">
    <w:nsid w:val="53401822"/>
    <w:multiLevelType w:val="multilevel"/>
    <w:tmpl w:val="21D4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6DE5131"/>
    <w:multiLevelType w:val="hybridMultilevel"/>
    <w:tmpl w:val="3E70CBE6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3" w15:restartNumberingAfterBreak="0">
    <w:nsid w:val="5CDA66D9"/>
    <w:multiLevelType w:val="multilevel"/>
    <w:tmpl w:val="B09CCF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767860"/>
    <w:multiLevelType w:val="hybridMultilevel"/>
    <w:tmpl w:val="A9140B5C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EB6087"/>
    <w:multiLevelType w:val="multilevel"/>
    <w:tmpl w:val="E04A257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6133757"/>
    <w:multiLevelType w:val="hybridMultilevel"/>
    <w:tmpl w:val="7572F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662EF0"/>
    <w:multiLevelType w:val="multilevel"/>
    <w:tmpl w:val="E97CE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FE00F4"/>
    <w:multiLevelType w:val="multilevel"/>
    <w:tmpl w:val="6070473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29764D5"/>
    <w:multiLevelType w:val="multilevel"/>
    <w:tmpl w:val="0F044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34A3075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3B239B9"/>
    <w:multiLevelType w:val="hybridMultilevel"/>
    <w:tmpl w:val="6656729A"/>
    <w:lvl w:ilvl="0" w:tplc="22462D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841"/>
    <w:multiLevelType w:val="hybridMultilevel"/>
    <w:tmpl w:val="889A0C5C"/>
    <w:lvl w:ilvl="0" w:tplc="C890B620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7F884775"/>
    <w:multiLevelType w:val="hybridMultilevel"/>
    <w:tmpl w:val="6570DC04"/>
    <w:lvl w:ilvl="0" w:tplc="98268BF8">
      <w:start w:val="596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2840509">
    <w:abstractNumId w:val="17"/>
  </w:num>
  <w:num w:numId="2" w16cid:durableId="210310749">
    <w:abstractNumId w:val="3"/>
  </w:num>
  <w:num w:numId="3" w16cid:durableId="526721851">
    <w:abstractNumId w:val="25"/>
  </w:num>
  <w:num w:numId="4" w16cid:durableId="977994741">
    <w:abstractNumId w:val="7"/>
  </w:num>
  <w:num w:numId="5" w16cid:durableId="1923682737">
    <w:abstractNumId w:val="28"/>
  </w:num>
  <w:num w:numId="6" w16cid:durableId="1517108939">
    <w:abstractNumId w:val="31"/>
  </w:num>
  <w:num w:numId="7" w16cid:durableId="1048070894">
    <w:abstractNumId w:val="6"/>
  </w:num>
  <w:num w:numId="8" w16cid:durableId="1643578279">
    <w:abstractNumId w:val="21"/>
  </w:num>
  <w:num w:numId="9" w16cid:durableId="1289438692">
    <w:abstractNumId w:val="23"/>
  </w:num>
  <w:num w:numId="10" w16cid:durableId="1843617877">
    <w:abstractNumId w:val="8"/>
  </w:num>
  <w:num w:numId="11" w16cid:durableId="2038115709">
    <w:abstractNumId w:val="30"/>
  </w:num>
  <w:num w:numId="12" w16cid:durableId="1492451594">
    <w:abstractNumId w:val="33"/>
  </w:num>
  <w:num w:numId="13" w16cid:durableId="433746405">
    <w:abstractNumId w:val="26"/>
  </w:num>
  <w:num w:numId="14" w16cid:durableId="570581874">
    <w:abstractNumId w:val="0"/>
  </w:num>
  <w:num w:numId="15" w16cid:durableId="1578398274">
    <w:abstractNumId w:val="13"/>
  </w:num>
  <w:num w:numId="16" w16cid:durableId="483622879">
    <w:abstractNumId w:val="19"/>
  </w:num>
  <w:num w:numId="17" w16cid:durableId="1726639942">
    <w:abstractNumId w:val="9"/>
  </w:num>
  <w:num w:numId="18" w16cid:durableId="578827012">
    <w:abstractNumId w:val="16"/>
  </w:num>
  <w:num w:numId="19" w16cid:durableId="1898348439">
    <w:abstractNumId w:val="32"/>
  </w:num>
  <w:num w:numId="20" w16cid:durableId="375589855">
    <w:abstractNumId w:val="1"/>
  </w:num>
  <w:num w:numId="21" w16cid:durableId="248008702">
    <w:abstractNumId w:val="22"/>
  </w:num>
  <w:num w:numId="22" w16cid:durableId="71440012">
    <w:abstractNumId w:val="18"/>
  </w:num>
  <w:num w:numId="23" w16cid:durableId="977103524">
    <w:abstractNumId w:val="2"/>
  </w:num>
  <w:num w:numId="24" w16cid:durableId="1380664222">
    <w:abstractNumId w:val="29"/>
  </w:num>
  <w:num w:numId="25" w16cid:durableId="1242637384">
    <w:abstractNumId w:val="27"/>
  </w:num>
  <w:num w:numId="26" w16cid:durableId="633605226">
    <w:abstractNumId w:val="4"/>
  </w:num>
  <w:num w:numId="27" w16cid:durableId="2028482568">
    <w:abstractNumId w:val="15"/>
  </w:num>
  <w:num w:numId="28" w16cid:durableId="1569998414">
    <w:abstractNumId w:val="5"/>
  </w:num>
  <w:num w:numId="29" w16cid:durableId="1489978215">
    <w:abstractNumId w:val="14"/>
  </w:num>
  <w:num w:numId="30" w16cid:durableId="140971011">
    <w:abstractNumId w:val="24"/>
  </w:num>
  <w:num w:numId="31" w16cid:durableId="2082093175">
    <w:abstractNumId w:val="20"/>
  </w:num>
  <w:num w:numId="32" w16cid:durableId="2022311950">
    <w:abstractNumId w:val="11"/>
  </w:num>
  <w:num w:numId="33" w16cid:durableId="14158872">
    <w:abstractNumId w:val="12"/>
  </w:num>
  <w:num w:numId="34" w16cid:durableId="11260040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sDA0tLA0NLK0tDBV0lEKTi0uzszPAykwNDWtBQC0RpSjLgAAAA=="/>
  </w:docVars>
  <w:rsids>
    <w:rsidRoot w:val="001B5E79"/>
    <w:rsid w:val="00000A9F"/>
    <w:rsid w:val="000056FF"/>
    <w:rsid w:val="00005839"/>
    <w:rsid w:val="00007111"/>
    <w:rsid w:val="00013339"/>
    <w:rsid w:val="00013AAD"/>
    <w:rsid w:val="000152BA"/>
    <w:rsid w:val="00015A4F"/>
    <w:rsid w:val="00017CFA"/>
    <w:rsid w:val="000201B5"/>
    <w:rsid w:val="000249B0"/>
    <w:rsid w:val="00025188"/>
    <w:rsid w:val="0002554C"/>
    <w:rsid w:val="00030976"/>
    <w:rsid w:val="00034925"/>
    <w:rsid w:val="0003678F"/>
    <w:rsid w:val="00040044"/>
    <w:rsid w:val="000422EA"/>
    <w:rsid w:val="00042C07"/>
    <w:rsid w:val="00043C48"/>
    <w:rsid w:val="00044756"/>
    <w:rsid w:val="000527E3"/>
    <w:rsid w:val="00052F04"/>
    <w:rsid w:val="00053164"/>
    <w:rsid w:val="00053660"/>
    <w:rsid w:val="000540B3"/>
    <w:rsid w:val="00061274"/>
    <w:rsid w:val="000624A9"/>
    <w:rsid w:val="000651C2"/>
    <w:rsid w:val="00065308"/>
    <w:rsid w:val="0006643B"/>
    <w:rsid w:val="00066F53"/>
    <w:rsid w:val="000677B8"/>
    <w:rsid w:val="000704D6"/>
    <w:rsid w:val="0007147C"/>
    <w:rsid w:val="00075732"/>
    <w:rsid w:val="00076A08"/>
    <w:rsid w:val="000812A3"/>
    <w:rsid w:val="000831C1"/>
    <w:rsid w:val="00083E00"/>
    <w:rsid w:val="00083E2E"/>
    <w:rsid w:val="000869A9"/>
    <w:rsid w:val="000921BA"/>
    <w:rsid w:val="000924ED"/>
    <w:rsid w:val="00094F52"/>
    <w:rsid w:val="00095CC9"/>
    <w:rsid w:val="000969FD"/>
    <w:rsid w:val="00096A56"/>
    <w:rsid w:val="000A2259"/>
    <w:rsid w:val="000A284E"/>
    <w:rsid w:val="000A365E"/>
    <w:rsid w:val="000A6E34"/>
    <w:rsid w:val="000B04A7"/>
    <w:rsid w:val="000B0A90"/>
    <w:rsid w:val="000B148B"/>
    <w:rsid w:val="000B1A86"/>
    <w:rsid w:val="000B27FE"/>
    <w:rsid w:val="000B2DB1"/>
    <w:rsid w:val="000B3055"/>
    <w:rsid w:val="000B4A84"/>
    <w:rsid w:val="000B4E9B"/>
    <w:rsid w:val="000B516E"/>
    <w:rsid w:val="000C4F59"/>
    <w:rsid w:val="000C4FAC"/>
    <w:rsid w:val="000C5639"/>
    <w:rsid w:val="000D0514"/>
    <w:rsid w:val="000D224D"/>
    <w:rsid w:val="000D6284"/>
    <w:rsid w:val="000D775B"/>
    <w:rsid w:val="000E1068"/>
    <w:rsid w:val="000E1306"/>
    <w:rsid w:val="000E3B67"/>
    <w:rsid w:val="000E3D7D"/>
    <w:rsid w:val="000E41F3"/>
    <w:rsid w:val="000F003D"/>
    <w:rsid w:val="000F0D48"/>
    <w:rsid w:val="000F380A"/>
    <w:rsid w:val="000F5A17"/>
    <w:rsid w:val="000F6E37"/>
    <w:rsid w:val="00101141"/>
    <w:rsid w:val="00103E22"/>
    <w:rsid w:val="00105C65"/>
    <w:rsid w:val="00106DD3"/>
    <w:rsid w:val="00107AC6"/>
    <w:rsid w:val="00107E19"/>
    <w:rsid w:val="00110005"/>
    <w:rsid w:val="00110C71"/>
    <w:rsid w:val="00112125"/>
    <w:rsid w:val="0011707D"/>
    <w:rsid w:val="00120296"/>
    <w:rsid w:val="00126516"/>
    <w:rsid w:val="0012738C"/>
    <w:rsid w:val="00127539"/>
    <w:rsid w:val="00134BE9"/>
    <w:rsid w:val="00134FDE"/>
    <w:rsid w:val="00135597"/>
    <w:rsid w:val="001367CB"/>
    <w:rsid w:val="00140265"/>
    <w:rsid w:val="00142108"/>
    <w:rsid w:val="00142183"/>
    <w:rsid w:val="0014337D"/>
    <w:rsid w:val="00143FB6"/>
    <w:rsid w:val="00147DE9"/>
    <w:rsid w:val="00150C04"/>
    <w:rsid w:val="00152A6A"/>
    <w:rsid w:val="00153978"/>
    <w:rsid w:val="00153DC5"/>
    <w:rsid w:val="00154072"/>
    <w:rsid w:val="00156B90"/>
    <w:rsid w:val="0016203E"/>
    <w:rsid w:val="00164F2F"/>
    <w:rsid w:val="00166033"/>
    <w:rsid w:val="00171106"/>
    <w:rsid w:val="00172EA8"/>
    <w:rsid w:val="00173351"/>
    <w:rsid w:val="00175AF8"/>
    <w:rsid w:val="0017685C"/>
    <w:rsid w:val="00176F81"/>
    <w:rsid w:val="0018027A"/>
    <w:rsid w:val="001851BA"/>
    <w:rsid w:val="00186E74"/>
    <w:rsid w:val="0018780A"/>
    <w:rsid w:val="00187D45"/>
    <w:rsid w:val="001902FD"/>
    <w:rsid w:val="00192519"/>
    <w:rsid w:val="0019721F"/>
    <w:rsid w:val="00197F8B"/>
    <w:rsid w:val="001A16CA"/>
    <w:rsid w:val="001A17CD"/>
    <w:rsid w:val="001A2425"/>
    <w:rsid w:val="001A67F5"/>
    <w:rsid w:val="001A7501"/>
    <w:rsid w:val="001B5D8B"/>
    <w:rsid w:val="001B5E79"/>
    <w:rsid w:val="001C0134"/>
    <w:rsid w:val="001C0248"/>
    <w:rsid w:val="001C3881"/>
    <w:rsid w:val="001C7C5E"/>
    <w:rsid w:val="001C7D71"/>
    <w:rsid w:val="001D00C3"/>
    <w:rsid w:val="001D1BA1"/>
    <w:rsid w:val="001D240C"/>
    <w:rsid w:val="001D24A9"/>
    <w:rsid w:val="001D39F0"/>
    <w:rsid w:val="001D3AE9"/>
    <w:rsid w:val="001D4468"/>
    <w:rsid w:val="001E27AB"/>
    <w:rsid w:val="001E3846"/>
    <w:rsid w:val="001E3F06"/>
    <w:rsid w:val="001E65A5"/>
    <w:rsid w:val="001F096D"/>
    <w:rsid w:val="001F0F11"/>
    <w:rsid w:val="001F10D4"/>
    <w:rsid w:val="001F1A01"/>
    <w:rsid w:val="001F2CA2"/>
    <w:rsid w:val="001F3CC4"/>
    <w:rsid w:val="001F7EFA"/>
    <w:rsid w:val="00205DDE"/>
    <w:rsid w:val="002064FF"/>
    <w:rsid w:val="00207EAB"/>
    <w:rsid w:val="00214A75"/>
    <w:rsid w:val="00214BBD"/>
    <w:rsid w:val="002155A1"/>
    <w:rsid w:val="00217722"/>
    <w:rsid w:val="002242E8"/>
    <w:rsid w:val="00230564"/>
    <w:rsid w:val="002324F4"/>
    <w:rsid w:val="002329C2"/>
    <w:rsid w:val="00232BEE"/>
    <w:rsid w:val="002335F4"/>
    <w:rsid w:val="00233ECA"/>
    <w:rsid w:val="00235EC8"/>
    <w:rsid w:val="00236905"/>
    <w:rsid w:val="00240280"/>
    <w:rsid w:val="002414D3"/>
    <w:rsid w:val="00241963"/>
    <w:rsid w:val="0024308C"/>
    <w:rsid w:val="002447CF"/>
    <w:rsid w:val="00246EC9"/>
    <w:rsid w:val="00250F9B"/>
    <w:rsid w:val="002526C2"/>
    <w:rsid w:val="002529BB"/>
    <w:rsid w:val="002531B7"/>
    <w:rsid w:val="00255362"/>
    <w:rsid w:val="00255C04"/>
    <w:rsid w:val="00257245"/>
    <w:rsid w:val="00257C31"/>
    <w:rsid w:val="002617D1"/>
    <w:rsid w:val="00264AFD"/>
    <w:rsid w:val="00265662"/>
    <w:rsid w:val="00265DC4"/>
    <w:rsid w:val="002700F7"/>
    <w:rsid w:val="00270EAA"/>
    <w:rsid w:val="0027364C"/>
    <w:rsid w:val="002742BB"/>
    <w:rsid w:val="002745F4"/>
    <w:rsid w:val="00275A99"/>
    <w:rsid w:val="00280662"/>
    <w:rsid w:val="00283691"/>
    <w:rsid w:val="002837DA"/>
    <w:rsid w:val="00290F7F"/>
    <w:rsid w:val="00292138"/>
    <w:rsid w:val="002938AD"/>
    <w:rsid w:val="00293F99"/>
    <w:rsid w:val="00294DFC"/>
    <w:rsid w:val="00294F4B"/>
    <w:rsid w:val="0029505C"/>
    <w:rsid w:val="0029732D"/>
    <w:rsid w:val="00297CE5"/>
    <w:rsid w:val="002A0393"/>
    <w:rsid w:val="002A0F2B"/>
    <w:rsid w:val="002A0F59"/>
    <w:rsid w:val="002A6D4C"/>
    <w:rsid w:val="002A724D"/>
    <w:rsid w:val="002A7AC6"/>
    <w:rsid w:val="002B18A3"/>
    <w:rsid w:val="002B1C23"/>
    <w:rsid w:val="002B3254"/>
    <w:rsid w:val="002B5369"/>
    <w:rsid w:val="002B7078"/>
    <w:rsid w:val="002B7183"/>
    <w:rsid w:val="002C0B27"/>
    <w:rsid w:val="002C2CC1"/>
    <w:rsid w:val="002C5B21"/>
    <w:rsid w:val="002D1E73"/>
    <w:rsid w:val="002D265D"/>
    <w:rsid w:val="002D63E3"/>
    <w:rsid w:val="002E0BF7"/>
    <w:rsid w:val="002E103D"/>
    <w:rsid w:val="002E1A49"/>
    <w:rsid w:val="002E4491"/>
    <w:rsid w:val="002E5BD1"/>
    <w:rsid w:val="002E617B"/>
    <w:rsid w:val="002E71BF"/>
    <w:rsid w:val="002F491D"/>
    <w:rsid w:val="002F65C8"/>
    <w:rsid w:val="0030034D"/>
    <w:rsid w:val="0030106F"/>
    <w:rsid w:val="00301587"/>
    <w:rsid w:val="003038C0"/>
    <w:rsid w:val="00304515"/>
    <w:rsid w:val="00305BEA"/>
    <w:rsid w:val="00310BD4"/>
    <w:rsid w:val="003116B3"/>
    <w:rsid w:val="00312786"/>
    <w:rsid w:val="00312EB6"/>
    <w:rsid w:val="00312EBC"/>
    <w:rsid w:val="00313EC9"/>
    <w:rsid w:val="00317BBE"/>
    <w:rsid w:val="0032109D"/>
    <w:rsid w:val="003232F3"/>
    <w:rsid w:val="00323D2D"/>
    <w:rsid w:val="003244F2"/>
    <w:rsid w:val="00325AAC"/>
    <w:rsid w:val="00326034"/>
    <w:rsid w:val="003276CE"/>
    <w:rsid w:val="003279FE"/>
    <w:rsid w:val="00327E2D"/>
    <w:rsid w:val="003304BA"/>
    <w:rsid w:val="00330740"/>
    <w:rsid w:val="003331F4"/>
    <w:rsid w:val="00334144"/>
    <w:rsid w:val="003343D0"/>
    <w:rsid w:val="00335903"/>
    <w:rsid w:val="00336FB6"/>
    <w:rsid w:val="003372E2"/>
    <w:rsid w:val="003427F5"/>
    <w:rsid w:val="00343772"/>
    <w:rsid w:val="00344B40"/>
    <w:rsid w:val="00345EB9"/>
    <w:rsid w:val="0034661A"/>
    <w:rsid w:val="00350445"/>
    <w:rsid w:val="00352E60"/>
    <w:rsid w:val="00353683"/>
    <w:rsid w:val="00353C27"/>
    <w:rsid w:val="003562F6"/>
    <w:rsid w:val="00356ECC"/>
    <w:rsid w:val="00357D3C"/>
    <w:rsid w:val="00361420"/>
    <w:rsid w:val="00361AAF"/>
    <w:rsid w:val="00361D2E"/>
    <w:rsid w:val="003625E0"/>
    <w:rsid w:val="00370622"/>
    <w:rsid w:val="00370B22"/>
    <w:rsid w:val="003755BB"/>
    <w:rsid w:val="00375EB2"/>
    <w:rsid w:val="0037776A"/>
    <w:rsid w:val="00380236"/>
    <w:rsid w:val="00383C76"/>
    <w:rsid w:val="0038424F"/>
    <w:rsid w:val="0038499B"/>
    <w:rsid w:val="003863A6"/>
    <w:rsid w:val="00387688"/>
    <w:rsid w:val="00387DC4"/>
    <w:rsid w:val="00390748"/>
    <w:rsid w:val="00392D7D"/>
    <w:rsid w:val="00393D43"/>
    <w:rsid w:val="0039439C"/>
    <w:rsid w:val="00394E42"/>
    <w:rsid w:val="00395A03"/>
    <w:rsid w:val="00396F31"/>
    <w:rsid w:val="003A1142"/>
    <w:rsid w:val="003A17E4"/>
    <w:rsid w:val="003A28A6"/>
    <w:rsid w:val="003A5D9F"/>
    <w:rsid w:val="003A7245"/>
    <w:rsid w:val="003A7397"/>
    <w:rsid w:val="003A7407"/>
    <w:rsid w:val="003B2D47"/>
    <w:rsid w:val="003C0C2F"/>
    <w:rsid w:val="003C3A34"/>
    <w:rsid w:val="003C4C99"/>
    <w:rsid w:val="003C5CCF"/>
    <w:rsid w:val="003C62E6"/>
    <w:rsid w:val="003C79D3"/>
    <w:rsid w:val="003C7C03"/>
    <w:rsid w:val="003D09DD"/>
    <w:rsid w:val="003D15DC"/>
    <w:rsid w:val="003D2425"/>
    <w:rsid w:val="003D47CE"/>
    <w:rsid w:val="003D5D3C"/>
    <w:rsid w:val="003E066D"/>
    <w:rsid w:val="003E1E80"/>
    <w:rsid w:val="003E5BDE"/>
    <w:rsid w:val="003F160B"/>
    <w:rsid w:val="003F1621"/>
    <w:rsid w:val="003F2920"/>
    <w:rsid w:val="003F3B11"/>
    <w:rsid w:val="003F456D"/>
    <w:rsid w:val="003F5261"/>
    <w:rsid w:val="003F5FA3"/>
    <w:rsid w:val="003F6229"/>
    <w:rsid w:val="003F6568"/>
    <w:rsid w:val="003F6F25"/>
    <w:rsid w:val="003F7CBE"/>
    <w:rsid w:val="003F7FE2"/>
    <w:rsid w:val="00400251"/>
    <w:rsid w:val="0040025A"/>
    <w:rsid w:val="00400EA0"/>
    <w:rsid w:val="00402947"/>
    <w:rsid w:val="004032FE"/>
    <w:rsid w:val="004056CE"/>
    <w:rsid w:val="00411487"/>
    <w:rsid w:val="0041168E"/>
    <w:rsid w:val="00412FCA"/>
    <w:rsid w:val="004140A5"/>
    <w:rsid w:val="00421DC9"/>
    <w:rsid w:val="0042283B"/>
    <w:rsid w:val="00422ADD"/>
    <w:rsid w:val="00425B20"/>
    <w:rsid w:val="00426ABF"/>
    <w:rsid w:val="004270B9"/>
    <w:rsid w:val="0042768E"/>
    <w:rsid w:val="004301C6"/>
    <w:rsid w:val="00432A03"/>
    <w:rsid w:val="0043327E"/>
    <w:rsid w:val="00434A33"/>
    <w:rsid w:val="0043552D"/>
    <w:rsid w:val="004407BF"/>
    <w:rsid w:val="00441815"/>
    <w:rsid w:val="00442424"/>
    <w:rsid w:val="00443A56"/>
    <w:rsid w:val="00444350"/>
    <w:rsid w:val="004507CF"/>
    <w:rsid w:val="0045214F"/>
    <w:rsid w:val="00453F9B"/>
    <w:rsid w:val="00454CD4"/>
    <w:rsid w:val="00454ECD"/>
    <w:rsid w:val="004555D8"/>
    <w:rsid w:val="00456774"/>
    <w:rsid w:val="00456A2A"/>
    <w:rsid w:val="004610A4"/>
    <w:rsid w:val="00461CD7"/>
    <w:rsid w:val="004629D0"/>
    <w:rsid w:val="0046325F"/>
    <w:rsid w:val="0047545E"/>
    <w:rsid w:val="00475CCE"/>
    <w:rsid w:val="0047656E"/>
    <w:rsid w:val="004774B0"/>
    <w:rsid w:val="00480000"/>
    <w:rsid w:val="00480285"/>
    <w:rsid w:val="00481D80"/>
    <w:rsid w:val="004826BB"/>
    <w:rsid w:val="00485262"/>
    <w:rsid w:val="00485C63"/>
    <w:rsid w:val="004865AD"/>
    <w:rsid w:val="00486814"/>
    <w:rsid w:val="00487613"/>
    <w:rsid w:val="00487692"/>
    <w:rsid w:val="00490704"/>
    <w:rsid w:val="00490EE9"/>
    <w:rsid w:val="0049139E"/>
    <w:rsid w:val="004928B2"/>
    <w:rsid w:val="00493445"/>
    <w:rsid w:val="00493502"/>
    <w:rsid w:val="00496A56"/>
    <w:rsid w:val="00496C89"/>
    <w:rsid w:val="00497E73"/>
    <w:rsid w:val="004A1D41"/>
    <w:rsid w:val="004A42F9"/>
    <w:rsid w:val="004A4D80"/>
    <w:rsid w:val="004B1D81"/>
    <w:rsid w:val="004B2BFC"/>
    <w:rsid w:val="004B39FE"/>
    <w:rsid w:val="004C0B7B"/>
    <w:rsid w:val="004C262A"/>
    <w:rsid w:val="004C39F4"/>
    <w:rsid w:val="004C57E8"/>
    <w:rsid w:val="004C7869"/>
    <w:rsid w:val="004D1317"/>
    <w:rsid w:val="004D1EEA"/>
    <w:rsid w:val="004D48DA"/>
    <w:rsid w:val="004D65AB"/>
    <w:rsid w:val="004E224B"/>
    <w:rsid w:val="004E2F06"/>
    <w:rsid w:val="004E58F9"/>
    <w:rsid w:val="004E6497"/>
    <w:rsid w:val="004E7E77"/>
    <w:rsid w:val="004F00CD"/>
    <w:rsid w:val="004F0355"/>
    <w:rsid w:val="004F0EBA"/>
    <w:rsid w:val="004F351C"/>
    <w:rsid w:val="004F4540"/>
    <w:rsid w:val="004F5156"/>
    <w:rsid w:val="00500FBD"/>
    <w:rsid w:val="00501972"/>
    <w:rsid w:val="005027BB"/>
    <w:rsid w:val="0050507B"/>
    <w:rsid w:val="0050599B"/>
    <w:rsid w:val="00510A75"/>
    <w:rsid w:val="005131C2"/>
    <w:rsid w:val="00517F96"/>
    <w:rsid w:val="005219AB"/>
    <w:rsid w:val="005228FA"/>
    <w:rsid w:val="00522D4D"/>
    <w:rsid w:val="005237EA"/>
    <w:rsid w:val="00525200"/>
    <w:rsid w:val="00526E75"/>
    <w:rsid w:val="00531CFA"/>
    <w:rsid w:val="00532FFB"/>
    <w:rsid w:val="00533126"/>
    <w:rsid w:val="0053438D"/>
    <w:rsid w:val="005348AF"/>
    <w:rsid w:val="00535122"/>
    <w:rsid w:val="0053531D"/>
    <w:rsid w:val="00535AD7"/>
    <w:rsid w:val="0053690E"/>
    <w:rsid w:val="00536C76"/>
    <w:rsid w:val="005371E1"/>
    <w:rsid w:val="00542620"/>
    <w:rsid w:val="00550464"/>
    <w:rsid w:val="00552031"/>
    <w:rsid w:val="00553A4D"/>
    <w:rsid w:val="00561A50"/>
    <w:rsid w:val="0056453E"/>
    <w:rsid w:val="0056486D"/>
    <w:rsid w:val="005678E9"/>
    <w:rsid w:val="0056790E"/>
    <w:rsid w:val="00573DC2"/>
    <w:rsid w:val="00575030"/>
    <w:rsid w:val="005753A7"/>
    <w:rsid w:val="005757DC"/>
    <w:rsid w:val="0058052E"/>
    <w:rsid w:val="005821F3"/>
    <w:rsid w:val="00585F1C"/>
    <w:rsid w:val="00586870"/>
    <w:rsid w:val="00587F1A"/>
    <w:rsid w:val="00591437"/>
    <w:rsid w:val="005915B0"/>
    <w:rsid w:val="0059362A"/>
    <w:rsid w:val="00594DD1"/>
    <w:rsid w:val="00597E23"/>
    <w:rsid w:val="005A04F8"/>
    <w:rsid w:val="005A22AC"/>
    <w:rsid w:val="005A35A2"/>
    <w:rsid w:val="005B00B7"/>
    <w:rsid w:val="005B04AE"/>
    <w:rsid w:val="005B14EB"/>
    <w:rsid w:val="005B343A"/>
    <w:rsid w:val="005B3798"/>
    <w:rsid w:val="005B3CCD"/>
    <w:rsid w:val="005B4BF6"/>
    <w:rsid w:val="005B4CF7"/>
    <w:rsid w:val="005B56B4"/>
    <w:rsid w:val="005B5ABB"/>
    <w:rsid w:val="005B7E9D"/>
    <w:rsid w:val="005C0279"/>
    <w:rsid w:val="005C17A3"/>
    <w:rsid w:val="005C3E58"/>
    <w:rsid w:val="005C3EBF"/>
    <w:rsid w:val="005C5178"/>
    <w:rsid w:val="005C5AB7"/>
    <w:rsid w:val="005C61E1"/>
    <w:rsid w:val="005C6CEF"/>
    <w:rsid w:val="005C7AE1"/>
    <w:rsid w:val="005D3997"/>
    <w:rsid w:val="005D41EE"/>
    <w:rsid w:val="005D453E"/>
    <w:rsid w:val="005D4567"/>
    <w:rsid w:val="005D4CBE"/>
    <w:rsid w:val="005D7964"/>
    <w:rsid w:val="005D7C64"/>
    <w:rsid w:val="005E1538"/>
    <w:rsid w:val="005E2BB5"/>
    <w:rsid w:val="005E41FA"/>
    <w:rsid w:val="005E44A9"/>
    <w:rsid w:val="005E588F"/>
    <w:rsid w:val="005E5D10"/>
    <w:rsid w:val="005E77CE"/>
    <w:rsid w:val="005F0606"/>
    <w:rsid w:val="005F19AC"/>
    <w:rsid w:val="005F2817"/>
    <w:rsid w:val="005F30F1"/>
    <w:rsid w:val="005F34A5"/>
    <w:rsid w:val="005F3A48"/>
    <w:rsid w:val="005F516B"/>
    <w:rsid w:val="005F5808"/>
    <w:rsid w:val="005F580E"/>
    <w:rsid w:val="005F7F71"/>
    <w:rsid w:val="0060064D"/>
    <w:rsid w:val="006017AA"/>
    <w:rsid w:val="00607388"/>
    <w:rsid w:val="006076F4"/>
    <w:rsid w:val="00611EBC"/>
    <w:rsid w:val="00613E9E"/>
    <w:rsid w:val="00615942"/>
    <w:rsid w:val="0061628B"/>
    <w:rsid w:val="00620BED"/>
    <w:rsid w:val="00620D65"/>
    <w:rsid w:val="00621C44"/>
    <w:rsid w:val="00624B1A"/>
    <w:rsid w:val="006259B7"/>
    <w:rsid w:val="00625AB4"/>
    <w:rsid w:val="00625AED"/>
    <w:rsid w:val="00627E6A"/>
    <w:rsid w:val="00630BEE"/>
    <w:rsid w:val="00634265"/>
    <w:rsid w:val="00634544"/>
    <w:rsid w:val="006358E2"/>
    <w:rsid w:val="00637367"/>
    <w:rsid w:val="00637DF0"/>
    <w:rsid w:val="006414B0"/>
    <w:rsid w:val="00642666"/>
    <w:rsid w:val="006434E9"/>
    <w:rsid w:val="00643D86"/>
    <w:rsid w:val="00646563"/>
    <w:rsid w:val="00647D4C"/>
    <w:rsid w:val="00647E87"/>
    <w:rsid w:val="0065330F"/>
    <w:rsid w:val="00656A9F"/>
    <w:rsid w:val="00657C8A"/>
    <w:rsid w:val="00660500"/>
    <w:rsid w:val="006605FC"/>
    <w:rsid w:val="006626CB"/>
    <w:rsid w:val="006642DD"/>
    <w:rsid w:val="006643A2"/>
    <w:rsid w:val="0066532B"/>
    <w:rsid w:val="00666720"/>
    <w:rsid w:val="006707EA"/>
    <w:rsid w:val="006725E6"/>
    <w:rsid w:val="00672932"/>
    <w:rsid w:val="0067575B"/>
    <w:rsid w:val="00676159"/>
    <w:rsid w:val="00677D98"/>
    <w:rsid w:val="00682BDE"/>
    <w:rsid w:val="006833FA"/>
    <w:rsid w:val="00683DC2"/>
    <w:rsid w:val="00684A18"/>
    <w:rsid w:val="00684DBE"/>
    <w:rsid w:val="00690B73"/>
    <w:rsid w:val="00692F54"/>
    <w:rsid w:val="006931C3"/>
    <w:rsid w:val="00693E01"/>
    <w:rsid w:val="006A378B"/>
    <w:rsid w:val="006A56F2"/>
    <w:rsid w:val="006A64B3"/>
    <w:rsid w:val="006A7610"/>
    <w:rsid w:val="006A7661"/>
    <w:rsid w:val="006B2663"/>
    <w:rsid w:val="006B2948"/>
    <w:rsid w:val="006B3A7C"/>
    <w:rsid w:val="006B4479"/>
    <w:rsid w:val="006B6662"/>
    <w:rsid w:val="006B75DF"/>
    <w:rsid w:val="006C1B1A"/>
    <w:rsid w:val="006C2683"/>
    <w:rsid w:val="006C5B4F"/>
    <w:rsid w:val="006D0124"/>
    <w:rsid w:val="006D63F8"/>
    <w:rsid w:val="006D6A07"/>
    <w:rsid w:val="006D7AF0"/>
    <w:rsid w:val="006E100E"/>
    <w:rsid w:val="006E1299"/>
    <w:rsid w:val="006E3612"/>
    <w:rsid w:val="006E3FEE"/>
    <w:rsid w:val="006E51DC"/>
    <w:rsid w:val="006E69E3"/>
    <w:rsid w:val="006E743E"/>
    <w:rsid w:val="006E7474"/>
    <w:rsid w:val="006F0F13"/>
    <w:rsid w:val="006F1027"/>
    <w:rsid w:val="006F4388"/>
    <w:rsid w:val="006F6523"/>
    <w:rsid w:val="00700DF5"/>
    <w:rsid w:val="00701C93"/>
    <w:rsid w:val="007021A6"/>
    <w:rsid w:val="007028F0"/>
    <w:rsid w:val="00703F90"/>
    <w:rsid w:val="00705D25"/>
    <w:rsid w:val="00707407"/>
    <w:rsid w:val="00707707"/>
    <w:rsid w:val="00711715"/>
    <w:rsid w:val="00713701"/>
    <w:rsid w:val="00713B64"/>
    <w:rsid w:val="00716C60"/>
    <w:rsid w:val="00722E85"/>
    <w:rsid w:val="0072514A"/>
    <w:rsid w:val="0072533C"/>
    <w:rsid w:val="00732194"/>
    <w:rsid w:val="007326C6"/>
    <w:rsid w:val="007348B6"/>
    <w:rsid w:val="007359BC"/>
    <w:rsid w:val="00740FC8"/>
    <w:rsid w:val="00744EB2"/>
    <w:rsid w:val="00746533"/>
    <w:rsid w:val="00751A68"/>
    <w:rsid w:val="00760CB4"/>
    <w:rsid w:val="00760E8B"/>
    <w:rsid w:val="00766D27"/>
    <w:rsid w:val="00770183"/>
    <w:rsid w:val="007709D0"/>
    <w:rsid w:val="00770B2D"/>
    <w:rsid w:val="00772D0A"/>
    <w:rsid w:val="0077343E"/>
    <w:rsid w:val="00774FBF"/>
    <w:rsid w:val="00780185"/>
    <w:rsid w:val="007806FA"/>
    <w:rsid w:val="00785622"/>
    <w:rsid w:val="0078653D"/>
    <w:rsid w:val="007879ED"/>
    <w:rsid w:val="00787E3E"/>
    <w:rsid w:val="0079046A"/>
    <w:rsid w:val="007909A1"/>
    <w:rsid w:val="00792E28"/>
    <w:rsid w:val="00792EAD"/>
    <w:rsid w:val="007930E9"/>
    <w:rsid w:val="007935CF"/>
    <w:rsid w:val="007947C1"/>
    <w:rsid w:val="007953D2"/>
    <w:rsid w:val="007A258F"/>
    <w:rsid w:val="007A3328"/>
    <w:rsid w:val="007A3F3D"/>
    <w:rsid w:val="007A491E"/>
    <w:rsid w:val="007A7C02"/>
    <w:rsid w:val="007B29AB"/>
    <w:rsid w:val="007B3DA5"/>
    <w:rsid w:val="007B5B7D"/>
    <w:rsid w:val="007B6203"/>
    <w:rsid w:val="007B766C"/>
    <w:rsid w:val="007C031B"/>
    <w:rsid w:val="007C615B"/>
    <w:rsid w:val="007C7399"/>
    <w:rsid w:val="007D09E5"/>
    <w:rsid w:val="007D26FB"/>
    <w:rsid w:val="007D2AD9"/>
    <w:rsid w:val="007D316C"/>
    <w:rsid w:val="007D4097"/>
    <w:rsid w:val="007D5769"/>
    <w:rsid w:val="007D6EEE"/>
    <w:rsid w:val="007D78D6"/>
    <w:rsid w:val="007E0285"/>
    <w:rsid w:val="007E1707"/>
    <w:rsid w:val="007E2B90"/>
    <w:rsid w:val="007E46B6"/>
    <w:rsid w:val="007E46D8"/>
    <w:rsid w:val="007E54FC"/>
    <w:rsid w:val="007F0687"/>
    <w:rsid w:val="007F212E"/>
    <w:rsid w:val="007F244E"/>
    <w:rsid w:val="007F2B3C"/>
    <w:rsid w:val="007F33D6"/>
    <w:rsid w:val="0080158B"/>
    <w:rsid w:val="0080187F"/>
    <w:rsid w:val="00802F4B"/>
    <w:rsid w:val="00807B76"/>
    <w:rsid w:val="00814810"/>
    <w:rsid w:val="008155BC"/>
    <w:rsid w:val="008164A4"/>
    <w:rsid w:val="00821332"/>
    <w:rsid w:val="00823070"/>
    <w:rsid w:val="00823519"/>
    <w:rsid w:val="0082741A"/>
    <w:rsid w:val="00827599"/>
    <w:rsid w:val="00830758"/>
    <w:rsid w:val="00830F89"/>
    <w:rsid w:val="00832391"/>
    <w:rsid w:val="008323AD"/>
    <w:rsid w:val="008326A0"/>
    <w:rsid w:val="0083469F"/>
    <w:rsid w:val="008353B7"/>
    <w:rsid w:val="00835841"/>
    <w:rsid w:val="00835B6E"/>
    <w:rsid w:val="00840C42"/>
    <w:rsid w:val="00841A3D"/>
    <w:rsid w:val="00841E41"/>
    <w:rsid w:val="008430DD"/>
    <w:rsid w:val="008441FE"/>
    <w:rsid w:val="008464AB"/>
    <w:rsid w:val="008473A4"/>
    <w:rsid w:val="00847BA8"/>
    <w:rsid w:val="00850A0D"/>
    <w:rsid w:val="008516E9"/>
    <w:rsid w:val="00851742"/>
    <w:rsid w:val="00856688"/>
    <w:rsid w:val="00860F4C"/>
    <w:rsid w:val="0086176B"/>
    <w:rsid w:val="00862A26"/>
    <w:rsid w:val="0086307B"/>
    <w:rsid w:val="00863D0F"/>
    <w:rsid w:val="008642F0"/>
    <w:rsid w:val="00864FB6"/>
    <w:rsid w:val="00865201"/>
    <w:rsid w:val="008675D9"/>
    <w:rsid w:val="008701EB"/>
    <w:rsid w:val="00871C47"/>
    <w:rsid w:val="00872EB2"/>
    <w:rsid w:val="00872ECD"/>
    <w:rsid w:val="008736CF"/>
    <w:rsid w:val="008739C7"/>
    <w:rsid w:val="00873A7D"/>
    <w:rsid w:val="00876A28"/>
    <w:rsid w:val="00877EED"/>
    <w:rsid w:val="00881A4A"/>
    <w:rsid w:val="00883ED3"/>
    <w:rsid w:val="00886CDD"/>
    <w:rsid w:val="0089133F"/>
    <w:rsid w:val="00891379"/>
    <w:rsid w:val="0089151B"/>
    <w:rsid w:val="008918AF"/>
    <w:rsid w:val="00891A27"/>
    <w:rsid w:val="00891A9F"/>
    <w:rsid w:val="008928E8"/>
    <w:rsid w:val="00893F92"/>
    <w:rsid w:val="008943F6"/>
    <w:rsid w:val="00894406"/>
    <w:rsid w:val="008946F4"/>
    <w:rsid w:val="00894970"/>
    <w:rsid w:val="00895601"/>
    <w:rsid w:val="00895F36"/>
    <w:rsid w:val="008A0A0C"/>
    <w:rsid w:val="008A2199"/>
    <w:rsid w:val="008A2287"/>
    <w:rsid w:val="008A3591"/>
    <w:rsid w:val="008A6C28"/>
    <w:rsid w:val="008B5D3A"/>
    <w:rsid w:val="008B6CAF"/>
    <w:rsid w:val="008B7B05"/>
    <w:rsid w:val="008C2324"/>
    <w:rsid w:val="008C23CA"/>
    <w:rsid w:val="008C5AA9"/>
    <w:rsid w:val="008C5AFD"/>
    <w:rsid w:val="008C79E3"/>
    <w:rsid w:val="008D1496"/>
    <w:rsid w:val="008D22E4"/>
    <w:rsid w:val="008D241E"/>
    <w:rsid w:val="008D248F"/>
    <w:rsid w:val="008D307B"/>
    <w:rsid w:val="008D346C"/>
    <w:rsid w:val="008D3905"/>
    <w:rsid w:val="008D4348"/>
    <w:rsid w:val="008D49C6"/>
    <w:rsid w:val="008E051A"/>
    <w:rsid w:val="008E257C"/>
    <w:rsid w:val="008E48F1"/>
    <w:rsid w:val="008E60CB"/>
    <w:rsid w:val="008E7C1F"/>
    <w:rsid w:val="008F0D84"/>
    <w:rsid w:val="008F2814"/>
    <w:rsid w:val="008F69EA"/>
    <w:rsid w:val="008F6BE7"/>
    <w:rsid w:val="008F7846"/>
    <w:rsid w:val="00900C62"/>
    <w:rsid w:val="0090232D"/>
    <w:rsid w:val="00902F31"/>
    <w:rsid w:val="0090530B"/>
    <w:rsid w:val="00905383"/>
    <w:rsid w:val="00911582"/>
    <w:rsid w:val="00912640"/>
    <w:rsid w:val="009128DE"/>
    <w:rsid w:val="00912F28"/>
    <w:rsid w:val="009132FF"/>
    <w:rsid w:val="00913717"/>
    <w:rsid w:val="00914E97"/>
    <w:rsid w:val="009153E0"/>
    <w:rsid w:val="00924722"/>
    <w:rsid w:val="009261D8"/>
    <w:rsid w:val="0092760F"/>
    <w:rsid w:val="00930B1D"/>
    <w:rsid w:val="00930EBF"/>
    <w:rsid w:val="00932C39"/>
    <w:rsid w:val="009333BC"/>
    <w:rsid w:val="00933E06"/>
    <w:rsid w:val="00934B68"/>
    <w:rsid w:val="00934E35"/>
    <w:rsid w:val="0093641B"/>
    <w:rsid w:val="009417E6"/>
    <w:rsid w:val="0094511D"/>
    <w:rsid w:val="009521D0"/>
    <w:rsid w:val="00952995"/>
    <w:rsid w:val="00952B05"/>
    <w:rsid w:val="00953783"/>
    <w:rsid w:val="0095605C"/>
    <w:rsid w:val="009600C4"/>
    <w:rsid w:val="00961274"/>
    <w:rsid w:val="00961B24"/>
    <w:rsid w:val="00962E25"/>
    <w:rsid w:val="00963E52"/>
    <w:rsid w:val="00963EAC"/>
    <w:rsid w:val="009643F3"/>
    <w:rsid w:val="0096464A"/>
    <w:rsid w:val="00964952"/>
    <w:rsid w:val="009670CB"/>
    <w:rsid w:val="00970AF6"/>
    <w:rsid w:val="00970D69"/>
    <w:rsid w:val="00972076"/>
    <w:rsid w:val="00972DEA"/>
    <w:rsid w:val="00972E63"/>
    <w:rsid w:val="009732C4"/>
    <w:rsid w:val="009746F1"/>
    <w:rsid w:val="00974AAE"/>
    <w:rsid w:val="0097616E"/>
    <w:rsid w:val="00977EB4"/>
    <w:rsid w:val="00981303"/>
    <w:rsid w:val="00983F65"/>
    <w:rsid w:val="00984669"/>
    <w:rsid w:val="00985FBB"/>
    <w:rsid w:val="0098605E"/>
    <w:rsid w:val="00986FE8"/>
    <w:rsid w:val="00987FA8"/>
    <w:rsid w:val="00990738"/>
    <w:rsid w:val="00990B5D"/>
    <w:rsid w:val="00993545"/>
    <w:rsid w:val="009945B0"/>
    <w:rsid w:val="00995457"/>
    <w:rsid w:val="009955A1"/>
    <w:rsid w:val="00996618"/>
    <w:rsid w:val="009A0831"/>
    <w:rsid w:val="009A49D1"/>
    <w:rsid w:val="009B1000"/>
    <w:rsid w:val="009B316C"/>
    <w:rsid w:val="009B3882"/>
    <w:rsid w:val="009B3C82"/>
    <w:rsid w:val="009B5B98"/>
    <w:rsid w:val="009B7384"/>
    <w:rsid w:val="009C15A6"/>
    <w:rsid w:val="009C2131"/>
    <w:rsid w:val="009C39C3"/>
    <w:rsid w:val="009C7792"/>
    <w:rsid w:val="009C7C06"/>
    <w:rsid w:val="009D4206"/>
    <w:rsid w:val="009D5094"/>
    <w:rsid w:val="009D63FC"/>
    <w:rsid w:val="009D7C7A"/>
    <w:rsid w:val="009E1533"/>
    <w:rsid w:val="009E2593"/>
    <w:rsid w:val="009E305C"/>
    <w:rsid w:val="009E5830"/>
    <w:rsid w:val="009F20E6"/>
    <w:rsid w:val="009F3959"/>
    <w:rsid w:val="009F3A30"/>
    <w:rsid w:val="009F3D00"/>
    <w:rsid w:val="009F6971"/>
    <w:rsid w:val="009F723D"/>
    <w:rsid w:val="00A0064C"/>
    <w:rsid w:val="00A00C77"/>
    <w:rsid w:val="00A01A47"/>
    <w:rsid w:val="00A03906"/>
    <w:rsid w:val="00A04554"/>
    <w:rsid w:val="00A04D46"/>
    <w:rsid w:val="00A0635B"/>
    <w:rsid w:val="00A07200"/>
    <w:rsid w:val="00A12C73"/>
    <w:rsid w:val="00A16A26"/>
    <w:rsid w:val="00A16EBE"/>
    <w:rsid w:val="00A2008E"/>
    <w:rsid w:val="00A2166B"/>
    <w:rsid w:val="00A2273C"/>
    <w:rsid w:val="00A2438C"/>
    <w:rsid w:val="00A2569D"/>
    <w:rsid w:val="00A258D9"/>
    <w:rsid w:val="00A26684"/>
    <w:rsid w:val="00A30721"/>
    <w:rsid w:val="00A31A81"/>
    <w:rsid w:val="00A31F5E"/>
    <w:rsid w:val="00A32257"/>
    <w:rsid w:val="00A33487"/>
    <w:rsid w:val="00A33AC4"/>
    <w:rsid w:val="00A34063"/>
    <w:rsid w:val="00A340EA"/>
    <w:rsid w:val="00A3441D"/>
    <w:rsid w:val="00A3494F"/>
    <w:rsid w:val="00A36B7D"/>
    <w:rsid w:val="00A36DBE"/>
    <w:rsid w:val="00A41695"/>
    <w:rsid w:val="00A441C3"/>
    <w:rsid w:val="00A45B93"/>
    <w:rsid w:val="00A46523"/>
    <w:rsid w:val="00A4671D"/>
    <w:rsid w:val="00A46BFE"/>
    <w:rsid w:val="00A46D97"/>
    <w:rsid w:val="00A46FB9"/>
    <w:rsid w:val="00A47140"/>
    <w:rsid w:val="00A47214"/>
    <w:rsid w:val="00A47E6B"/>
    <w:rsid w:val="00A5007F"/>
    <w:rsid w:val="00A5021C"/>
    <w:rsid w:val="00A51284"/>
    <w:rsid w:val="00A5321C"/>
    <w:rsid w:val="00A54454"/>
    <w:rsid w:val="00A550DD"/>
    <w:rsid w:val="00A557E2"/>
    <w:rsid w:val="00A572D9"/>
    <w:rsid w:val="00A60769"/>
    <w:rsid w:val="00A61631"/>
    <w:rsid w:val="00A61EEC"/>
    <w:rsid w:val="00A61FCC"/>
    <w:rsid w:val="00A63671"/>
    <w:rsid w:val="00A673A5"/>
    <w:rsid w:val="00A67C7D"/>
    <w:rsid w:val="00A705E4"/>
    <w:rsid w:val="00A71F3F"/>
    <w:rsid w:val="00A73002"/>
    <w:rsid w:val="00A733E0"/>
    <w:rsid w:val="00A749CB"/>
    <w:rsid w:val="00A7541A"/>
    <w:rsid w:val="00A764EA"/>
    <w:rsid w:val="00A77667"/>
    <w:rsid w:val="00A80026"/>
    <w:rsid w:val="00A802B9"/>
    <w:rsid w:val="00A857A0"/>
    <w:rsid w:val="00A86CB5"/>
    <w:rsid w:val="00A871C9"/>
    <w:rsid w:val="00A9002B"/>
    <w:rsid w:val="00A90E1F"/>
    <w:rsid w:val="00A9309B"/>
    <w:rsid w:val="00A93130"/>
    <w:rsid w:val="00A94E1D"/>
    <w:rsid w:val="00A94F77"/>
    <w:rsid w:val="00AA3279"/>
    <w:rsid w:val="00AA45A9"/>
    <w:rsid w:val="00AA79FD"/>
    <w:rsid w:val="00AA7E48"/>
    <w:rsid w:val="00AB03F5"/>
    <w:rsid w:val="00AB2566"/>
    <w:rsid w:val="00AB3281"/>
    <w:rsid w:val="00AB522E"/>
    <w:rsid w:val="00AB527C"/>
    <w:rsid w:val="00AB60B1"/>
    <w:rsid w:val="00AC0EA1"/>
    <w:rsid w:val="00AC1BB8"/>
    <w:rsid w:val="00AC21B3"/>
    <w:rsid w:val="00AC52FC"/>
    <w:rsid w:val="00AC61B4"/>
    <w:rsid w:val="00AC6763"/>
    <w:rsid w:val="00AD06C1"/>
    <w:rsid w:val="00AD0CC5"/>
    <w:rsid w:val="00AD2650"/>
    <w:rsid w:val="00AD4665"/>
    <w:rsid w:val="00AD4A1E"/>
    <w:rsid w:val="00AD5812"/>
    <w:rsid w:val="00AD609E"/>
    <w:rsid w:val="00AE109A"/>
    <w:rsid w:val="00AE2BEB"/>
    <w:rsid w:val="00AE5298"/>
    <w:rsid w:val="00AE6AD2"/>
    <w:rsid w:val="00AF2438"/>
    <w:rsid w:val="00AF25BF"/>
    <w:rsid w:val="00AF36A0"/>
    <w:rsid w:val="00AF37D8"/>
    <w:rsid w:val="00AF5B1B"/>
    <w:rsid w:val="00B00887"/>
    <w:rsid w:val="00B02615"/>
    <w:rsid w:val="00B02B00"/>
    <w:rsid w:val="00B05249"/>
    <w:rsid w:val="00B057F5"/>
    <w:rsid w:val="00B07185"/>
    <w:rsid w:val="00B07808"/>
    <w:rsid w:val="00B07D0E"/>
    <w:rsid w:val="00B111E3"/>
    <w:rsid w:val="00B1141B"/>
    <w:rsid w:val="00B1154B"/>
    <w:rsid w:val="00B11C72"/>
    <w:rsid w:val="00B13818"/>
    <w:rsid w:val="00B15F3D"/>
    <w:rsid w:val="00B21E6E"/>
    <w:rsid w:val="00B22E26"/>
    <w:rsid w:val="00B23A68"/>
    <w:rsid w:val="00B23B1B"/>
    <w:rsid w:val="00B27FF2"/>
    <w:rsid w:val="00B3413D"/>
    <w:rsid w:val="00B41B6F"/>
    <w:rsid w:val="00B447CA"/>
    <w:rsid w:val="00B45451"/>
    <w:rsid w:val="00B45E16"/>
    <w:rsid w:val="00B45F8A"/>
    <w:rsid w:val="00B47260"/>
    <w:rsid w:val="00B503EA"/>
    <w:rsid w:val="00B503F8"/>
    <w:rsid w:val="00B50DF4"/>
    <w:rsid w:val="00B52DD1"/>
    <w:rsid w:val="00B55A05"/>
    <w:rsid w:val="00B55C4E"/>
    <w:rsid w:val="00B56F70"/>
    <w:rsid w:val="00B604B6"/>
    <w:rsid w:val="00B60CFE"/>
    <w:rsid w:val="00B63725"/>
    <w:rsid w:val="00B64752"/>
    <w:rsid w:val="00B65778"/>
    <w:rsid w:val="00B65AFA"/>
    <w:rsid w:val="00B67CBE"/>
    <w:rsid w:val="00B71C2A"/>
    <w:rsid w:val="00B73CF9"/>
    <w:rsid w:val="00B7484E"/>
    <w:rsid w:val="00B74FDE"/>
    <w:rsid w:val="00B75740"/>
    <w:rsid w:val="00B75CA7"/>
    <w:rsid w:val="00B77CC3"/>
    <w:rsid w:val="00B80D83"/>
    <w:rsid w:val="00B83F49"/>
    <w:rsid w:val="00B859A5"/>
    <w:rsid w:val="00B86F7A"/>
    <w:rsid w:val="00B905D9"/>
    <w:rsid w:val="00B90ED6"/>
    <w:rsid w:val="00B941B5"/>
    <w:rsid w:val="00B9501F"/>
    <w:rsid w:val="00B95DEF"/>
    <w:rsid w:val="00B96E95"/>
    <w:rsid w:val="00BA17DB"/>
    <w:rsid w:val="00BA2A19"/>
    <w:rsid w:val="00BA336A"/>
    <w:rsid w:val="00BA497B"/>
    <w:rsid w:val="00BA6057"/>
    <w:rsid w:val="00BA66D2"/>
    <w:rsid w:val="00BB245F"/>
    <w:rsid w:val="00BB3B05"/>
    <w:rsid w:val="00BB4F0D"/>
    <w:rsid w:val="00BC1E96"/>
    <w:rsid w:val="00BC29C0"/>
    <w:rsid w:val="00BC55F5"/>
    <w:rsid w:val="00BC7622"/>
    <w:rsid w:val="00BD34AB"/>
    <w:rsid w:val="00BD3B5C"/>
    <w:rsid w:val="00BD40B8"/>
    <w:rsid w:val="00BD4320"/>
    <w:rsid w:val="00BD4878"/>
    <w:rsid w:val="00BE0C2F"/>
    <w:rsid w:val="00BE19C0"/>
    <w:rsid w:val="00BE26E9"/>
    <w:rsid w:val="00BE5DE6"/>
    <w:rsid w:val="00BE72EB"/>
    <w:rsid w:val="00BE753A"/>
    <w:rsid w:val="00BF1198"/>
    <w:rsid w:val="00BF15B0"/>
    <w:rsid w:val="00BF27CB"/>
    <w:rsid w:val="00BF35B4"/>
    <w:rsid w:val="00BF53B8"/>
    <w:rsid w:val="00BF72A4"/>
    <w:rsid w:val="00C022E2"/>
    <w:rsid w:val="00C0246F"/>
    <w:rsid w:val="00C04056"/>
    <w:rsid w:val="00C04EDB"/>
    <w:rsid w:val="00C05885"/>
    <w:rsid w:val="00C06F92"/>
    <w:rsid w:val="00C07536"/>
    <w:rsid w:val="00C124B4"/>
    <w:rsid w:val="00C124CC"/>
    <w:rsid w:val="00C12C10"/>
    <w:rsid w:val="00C1496A"/>
    <w:rsid w:val="00C15539"/>
    <w:rsid w:val="00C178A8"/>
    <w:rsid w:val="00C206EE"/>
    <w:rsid w:val="00C2299F"/>
    <w:rsid w:val="00C22AE6"/>
    <w:rsid w:val="00C2392E"/>
    <w:rsid w:val="00C23BB4"/>
    <w:rsid w:val="00C23C07"/>
    <w:rsid w:val="00C2404B"/>
    <w:rsid w:val="00C25BD9"/>
    <w:rsid w:val="00C26CCD"/>
    <w:rsid w:val="00C302FC"/>
    <w:rsid w:val="00C40EE4"/>
    <w:rsid w:val="00C42B72"/>
    <w:rsid w:val="00C42E0A"/>
    <w:rsid w:val="00C431F2"/>
    <w:rsid w:val="00C434AB"/>
    <w:rsid w:val="00C43F95"/>
    <w:rsid w:val="00C443FE"/>
    <w:rsid w:val="00C4554A"/>
    <w:rsid w:val="00C45D9A"/>
    <w:rsid w:val="00C46813"/>
    <w:rsid w:val="00C47F85"/>
    <w:rsid w:val="00C511D2"/>
    <w:rsid w:val="00C53904"/>
    <w:rsid w:val="00C53AC0"/>
    <w:rsid w:val="00C54D38"/>
    <w:rsid w:val="00C608B3"/>
    <w:rsid w:val="00C61F7D"/>
    <w:rsid w:val="00C62BB6"/>
    <w:rsid w:val="00C62C20"/>
    <w:rsid w:val="00C65A63"/>
    <w:rsid w:val="00C65EB6"/>
    <w:rsid w:val="00C67E30"/>
    <w:rsid w:val="00C708B7"/>
    <w:rsid w:val="00C70D9F"/>
    <w:rsid w:val="00C71EF6"/>
    <w:rsid w:val="00C72ABE"/>
    <w:rsid w:val="00C72B39"/>
    <w:rsid w:val="00C73D45"/>
    <w:rsid w:val="00C743B7"/>
    <w:rsid w:val="00C774DA"/>
    <w:rsid w:val="00C814CE"/>
    <w:rsid w:val="00C81966"/>
    <w:rsid w:val="00C82356"/>
    <w:rsid w:val="00C82C6E"/>
    <w:rsid w:val="00C830AC"/>
    <w:rsid w:val="00C831BF"/>
    <w:rsid w:val="00C8699C"/>
    <w:rsid w:val="00C86D2C"/>
    <w:rsid w:val="00C8767E"/>
    <w:rsid w:val="00C91AFF"/>
    <w:rsid w:val="00C952F0"/>
    <w:rsid w:val="00CA1595"/>
    <w:rsid w:val="00CA23F5"/>
    <w:rsid w:val="00CA26EB"/>
    <w:rsid w:val="00CA37B4"/>
    <w:rsid w:val="00CA3CFE"/>
    <w:rsid w:val="00CA5282"/>
    <w:rsid w:val="00CA60F1"/>
    <w:rsid w:val="00CA701B"/>
    <w:rsid w:val="00CA7B65"/>
    <w:rsid w:val="00CB177C"/>
    <w:rsid w:val="00CB21FC"/>
    <w:rsid w:val="00CB34CF"/>
    <w:rsid w:val="00CB6841"/>
    <w:rsid w:val="00CC1406"/>
    <w:rsid w:val="00CC2C62"/>
    <w:rsid w:val="00CC52FF"/>
    <w:rsid w:val="00CD1C4B"/>
    <w:rsid w:val="00CD1C5A"/>
    <w:rsid w:val="00CD4F02"/>
    <w:rsid w:val="00CD554A"/>
    <w:rsid w:val="00CD5E8F"/>
    <w:rsid w:val="00CD640C"/>
    <w:rsid w:val="00CE16F9"/>
    <w:rsid w:val="00CE2F2C"/>
    <w:rsid w:val="00CE3B48"/>
    <w:rsid w:val="00CE64A2"/>
    <w:rsid w:val="00CE6CE7"/>
    <w:rsid w:val="00CE7223"/>
    <w:rsid w:val="00CF382F"/>
    <w:rsid w:val="00CF4002"/>
    <w:rsid w:val="00CF7BB7"/>
    <w:rsid w:val="00D00176"/>
    <w:rsid w:val="00D01D64"/>
    <w:rsid w:val="00D026DA"/>
    <w:rsid w:val="00D03DC4"/>
    <w:rsid w:val="00D06BC4"/>
    <w:rsid w:val="00D10346"/>
    <w:rsid w:val="00D105EB"/>
    <w:rsid w:val="00D11B22"/>
    <w:rsid w:val="00D12FF6"/>
    <w:rsid w:val="00D13355"/>
    <w:rsid w:val="00D149D4"/>
    <w:rsid w:val="00D14BA4"/>
    <w:rsid w:val="00D167FA"/>
    <w:rsid w:val="00D173B9"/>
    <w:rsid w:val="00D176DA"/>
    <w:rsid w:val="00D21175"/>
    <w:rsid w:val="00D2295F"/>
    <w:rsid w:val="00D2407C"/>
    <w:rsid w:val="00D249A4"/>
    <w:rsid w:val="00D24B2F"/>
    <w:rsid w:val="00D2531B"/>
    <w:rsid w:val="00D26B05"/>
    <w:rsid w:val="00D278A1"/>
    <w:rsid w:val="00D27C41"/>
    <w:rsid w:val="00D332ED"/>
    <w:rsid w:val="00D36091"/>
    <w:rsid w:val="00D44976"/>
    <w:rsid w:val="00D45B16"/>
    <w:rsid w:val="00D50365"/>
    <w:rsid w:val="00D50ED2"/>
    <w:rsid w:val="00D54781"/>
    <w:rsid w:val="00D54DFC"/>
    <w:rsid w:val="00D60000"/>
    <w:rsid w:val="00D601A9"/>
    <w:rsid w:val="00D61028"/>
    <w:rsid w:val="00D639D7"/>
    <w:rsid w:val="00D64D50"/>
    <w:rsid w:val="00D736B6"/>
    <w:rsid w:val="00D7621C"/>
    <w:rsid w:val="00D76DF4"/>
    <w:rsid w:val="00D8040B"/>
    <w:rsid w:val="00D8063A"/>
    <w:rsid w:val="00D807FF"/>
    <w:rsid w:val="00D81629"/>
    <w:rsid w:val="00D81EF2"/>
    <w:rsid w:val="00D84BAC"/>
    <w:rsid w:val="00D90637"/>
    <w:rsid w:val="00D92DAB"/>
    <w:rsid w:val="00DA1AC5"/>
    <w:rsid w:val="00DB0059"/>
    <w:rsid w:val="00DB0D28"/>
    <w:rsid w:val="00DB1BCA"/>
    <w:rsid w:val="00DB2EB7"/>
    <w:rsid w:val="00DB31B8"/>
    <w:rsid w:val="00DB3B3E"/>
    <w:rsid w:val="00DB3D0C"/>
    <w:rsid w:val="00DB4505"/>
    <w:rsid w:val="00DB7192"/>
    <w:rsid w:val="00DC25CD"/>
    <w:rsid w:val="00DC3613"/>
    <w:rsid w:val="00DC3FE6"/>
    <w:rsid w:val="00DC48D5"/>
    <w:rsid w:val="00DC55CA"/>
    <w:rsid w:val="00DC5930"/>
    <w:rsid w:val="00DC69E8"/>
    <w:rsid w:val="00DD02FB"/>
    <w:rsid w:val="00DD23B5"/>
    <w:rsid w:val="00DD2B5D"/>
    <w:rsid w:val="00DD3CDC"/>
    <w:rsid w:val="00DD3DB3"/>
    <w:rsid w:val="00DD6F11"/>
    <w:rsid w:val="00DD6F31"/>
    <w:rsid w:val="00DD7CD4"/>
    <w:rsid w:val="00DE003F"/>
    <w:rsid w:val="00DE027E"/>
    <w:rsid w:val="00DE19CA"/>
    <w:rsid w:val="00DE232F"/>
    <w:rsid w:val="00DE326D"/>
    <w:rsid w:val="00DE3ED3"/>
    <w:rsid w:val="00DE4383"/>
    <w:rsid w:val="00DE46C0"/>
    <w:rsid w:val="00DE4FE6"/>
    <w:rsid w:val="00DE7DB4"/>
    <w:rsid w:val="00DE7EA1"/>
    <w:rsid w:val="00DF1ACD"/>
    <w:rsid w:val="00DF2A8A"/>
    <w:rsid w:val="00DF35ED"/>
    <w:rsid w:val="00DF404F"/>
    <w:rsid w:val="00DF49BF"/>
    <w:rsid w:val="00DF4A83"/>
    <w:rsid w:val="00DF5358"/>
    <w:rsid w:val="00E001E3"/>
    <w:rsid w:val="00E00334"/>
    <w:rsid w:val="00E01679"/>
    <w:rsid w:val="00E03EAA"/>
    <w:rsid w:val="00E03EE5"/>
    <w:rsid w:val="00E045FD"/>
    <w:rsid w:val="00E047A7"/>
    <w:rsid w:val="00E063A6"/>
    <w:rsid w:val="00E07EA2"/>
    <w:rsid w:val="00E1039E"/>
    <w:rsid w:val="00E11775"/>
    <w:rsid w:val="00E131AD"/>
    <w:rsid w:val="00E13D9C"/>
    <w:rsid w:val="00E142F9"/>
    <w:rsid w:val="00E147C9"/>
    <w:rsid w:val="00E15079"/>
    <w:rsid w:val="00E15B83"/>
    <w:rsid w:val="00E17447"/>
    <w:rsid w:val="00E20BB7"/>
    <w:rsid w:val="00E212CB"/>
    <w:rsid w:val="00E2154C"/>
    <w:rsid w:val="00E24A54"/>
    <w:rsid w:val="00E25328"/>
    <w:rsid w:val="00E26034"/>
    <w:rsid w:val="00E27A5C"/>
    <w:rsid w:val="00E32E3A"/>
    <w:rsid w:val="00E34A99"/>
    <w:rsid w:val="00E35F53"/>
    <w:rsid w:val="00E40958"/>
    <w:rsid w:val="00E4285B"/>
    <w:rsid w:val="00E43B9E"/>
    <w:rsid w:val="00E440ED"/>
    <w:rsid w:val="00E44F10"/>
    <w:rsid w:val="00E45EAA"/>
    <w:rsid w:val="00E470A5"/>
    <w:rsid w:val="00E4738B"/>
    <w:rsid w:val="00E51327"/>
    <w:rsid w:val="00E5559D"/>
    <w:rsid w:val="00E57FB5"/>
    <w:rsid w:val="00E6033B"/>
    <w:rsid w:val="00E65D85"/>
    <w:rsid w:val="00E66083"/>
    <w:rsid w:val="00E66231"/>
    <w:rsid w:val="00E70616"/>
    <w:rsid w:val="00E70D06"/>
    <w:rsid w:val="00E724A3"/>
    <w:rsid w:val="00E72C44"/>
    <w:rsid w:val="00E73C21"/>
    <w:rsid w:val="00E73D8E"/>
    <w:rsid w:val="00E75907"/>
    <w:rsid w:val="00E76446"/>
    <w:rsid w:val="00E77BF3"/>
    <w:rsid w:val="00E80413"/>
    <w:rsid w:val="00E807B8"/>
    <w:rsid w:val="00E80F59"/>
    <w:rsid w:val="00E8226D"/>
    <w:rsid w:val="00E90B31"/>
    <w:rsid w:val="00E90BA6"/>
    <w:rsid w:val="00E915FE"/>
    <w:rsid w:val="00E91C39"/>
    <w:rsid w:val="00E92FE7"/>
    <w:rsid w:val="00E9334A"/>
    <w:rsid w:val="00E9396F"/>
    <w:rsid w:val="00E94345"/>
    <w:rsid w:val="00E94B86"/>
    <w:rsid w:val="00E959A9"/>
    <w:rsid w:val="00E97D87"/>
    <w:rsid w:val="00EA0414"/>
    <w:rsid w:val="00EA30FF"/>
    <w:rsid w:val="00EA3535"/>
    <w:rsid w:val="00EA54BC"/>
    <w:rsid w:val="00EB0B0F"/>
    <w:rsid w:val="00EB325B"/>
    <w:rsid w:val="00EB472E"/>
    <w:rsid w:val="00EB5025"/>
    <w:rsid w:val="00EB5162"/>
    <w:rsid w:val="00EB5333"/>
    <w:rsid w:val="00EC0A06"/>
    <w:rsid w:val="00EC249D"/>
    <w:rsid w:val="00EC28AF"/>
    <w:rsid w:val="00EC45D4"/>
    <w:rsid w:val="00EC54F4"/>
    <w:rsid w:val="00EC5BD1"/>
    <w:rsid w:val="00EC69A6"/>
    <w:rsid w:val="00ED503F"/>
    <w:rsid w:val="00ED7C55"/>
    <w:rsid w:val="00EE22B6"/>
    <w:rsid w:val="00EE2B6D"/>
    <w:rsid w:val="00EE2D03"/>
    <w:rsid w:val="00EE3E4C"/>
    <w:rsid w:val="00EE403C"/>
    <w:rsid w:val="00EE4148"/>
    <w:rsid w:val="00EE42D5"/>
    <w:rsid w:val="00EE4BA2"/>
    <w:rsid w:val="00EE7837"/>
    <w:rsid w:val="00EF49C5"/>
    <w:rsid w:val="00EF4A58"/>
    <w:rsid w:val="00EF6D74"/>
    <w:rsid w:val="00EF7456"/>
    <w:rsid w:val="00EF7AA3"/>
    <w:rsid w:val="00F02093"/>
    <w:rsid w:val="00F025F5"/>
    <w:rsid w:val="00F03255"/>
    <w:rsid w:val="00F04A9F"/>
    <w:rsid w:val="00F0561A"/>
    <w:rsid w:val="00F05E06"/>
    <w:rsid w:val="00F1029B"/>
    <w:rsid w:val="00F11D48"/>
    <w:rsid w:val="00F1316E"/>
    <w:rsid w:val="00F14B49"/>
    <w:rsid w:val="00F157F4"/>
    <w:rsid w:val="00F165EF"/>
    <w:rsid w:val="00F16C5F"/>
    <w:rsid w:val="00F17FEF"/>
    <w:rsid w:val="00F217D7"/>
    <w:rsid w:val="00F227FA"/>
    <w:rsid w:val="00F22A16"/>
    <w:rsid w:val="00F245CC"/>
    <w:rsid w:val="00F26747"/>
    <w:rsid w:val="00F30AB5"/>
    <w:rsid w:val="00F318C9"/>
    <w:rsid w:val="00F319C6"/>
    <w:rsid w:val="00F324BD"/>
    <w:rsid w:val="00F338D0"/>
    <w:rsid w:val="00F35C7D"/>
    <w:rsid w:val="00F36593"/>
    <w:rsid w:val="00F40073"/>
    <w:rsid w:val="00F41D1E"/>
    <w:rsid w:val="00F435CA"/>
    <w:rsid w:val="00F437A8"/>
    <w:rsid w:val="00F43E6B"/>
    <w:rsid w:val="00F453BE"/>
    <w:rsid w:val="00F454F3"/>
    <w:rsid w:val="00F46AEF"/>
    <w:rsid w:val="00F50453"/>
    <w:rsid w:val="00F50496"/>
    <w:rsid w:val="00F50BFE"/>
    <w:rsid w:val="00F5171E"/>
    <w:rsid w:val="00F51B68"/>
    <w:rsid w:val="00F5371B"/>
    <w:rsid w:val="00F539DA"/>
    <w:rsid w:val="00F5492B"/>
    <w:rsid w:val="00F5626A"/>
    <w:rsid w:val="00F61272"/>
    <w:rsid w:val="00F6723C"/>
    <w:rsid w:val="00F70DA2"/>
    <w:rsid w:val="00F71092"/>
    <w:rsid w:val="00F7173F"/>
    <w:rsid w:val="00F72890"/>
    <w:rsid w:val="00F74E8B"/>
    <w:rsid w:val="00F75B62"/>
    <w:rsid w:val="00F76016"/>
    <w:rsid w:val="00F76EE2"/>
    <w:rsid w:val="00F77869"/>
    <w:rsid w:val="00F85CA6"/>
    <w:rsid w:val="00F9125D"/>
    <w:rsid w:val="00F91397"/>
    <w:rsid w:val="00F93E63"/>
    <w:rsid w:val="00F969F9"/>
    <w:rsid w:val="00FA17BC"/>
    <w:rsid w:val="00FA1AE9"/>
    <w:rsid w:val="00FA1B0E"/>
    <w:rsid w:val="00FA3519"/>
    <w:rsid w:val="00FA41A3"/>
    <w:rsid w:val="00FA5907"/>
    <w:rsid w:val="00FA72DA"/>
    <w:rsid w:val="00FA7AFA"/>
    <w:rsid w:val="00FA7DFE"/>
    <w:rsid w:val="00FA7EC1"/>
    <w:rsid w:val="00FB1515"/>
    <w:rsid w:val="00FB3C6F"/>
    <w:rsid w:val="00FB3DAF"/>
    <w:rsid w:val="00FB5066"/>
    <w:rsid w:val="00FB57B5"/>
    <w:rsid w:val="00FB60D8"/>
    <w:rsid w:val="00FB626C"/>
    <w:rsid w:val="00FC0BFD"/>
    <w:rsid w:val="00FC0F0E"/>
    <w:rsid w:val="00FC1E51"/>
    <w:rsid w:val="00FC3C63"/>
    <w:rsid w:val="00FC3FF3"/>
    <w:rsid w:val="00FC4130"/>
    <w:rsid w:val="00FD0F39"/>
    <w:rsid w:val="00FD19FA"/>
    <w:rsid w:val="00FD6993"/>
    <w:rsid w:val="00FD792D"/>
    <w:rsid w:val="00FE08AB"/>
    <w:rsid w:val="00FE37B8"/>
    <w:rsid w:val="00FE6760"/>
    <w:rsid w:val="00FE6C06"/>
    <w:rsid w:val="00FF006A"/>
    <w:rsid w:val="00FF1974"/>
    <w:rsid w:val="00FF3237"/>
    <w:rsid w:val="00FF47CD"/>
    <w:rsid w:val="00FF483D"/>
    <w:rsid w:val="00FF5C4C"/>
    <w:rsid w:val="00FF7192"/>
    <w:rsid w:val="00FF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F8095"/>
  <w15:docId w15:val="{930850B8-77B9-4D17-86E6-419288CBA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8EC"/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7A69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D37EA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43552D"/>
  </w:style>
  <w:style w:type="character" w:customStyle="1" w:styleId="vanity-namedisplay-name">
    <w:name w:val="vanity-name__display-name"/>
    <w:basedOn w:val="DefaultParagraphFont"/>
    <w:rsid w:val="0043552D"/>
  </w:style>
  <w:style w:type="character" w:customStyle="1" w:styleId="lt-line-clampline">
    <w:name w:val="lt-line-clamp__line"/>
    <w:basedOn w:val="DefaultParagraphFont"/>
    <w:rsid w:val="00990738"/>
  </w:style>
  <w:style w:type="paragraph" w:styleId="Revision">
    <w:name w:val="Revision"/>
    <w:hidden/>
    <w:uiPriority w:val="99"/>
    <w:semiHidden/>
    <w:rsid w:val="00996618"/>
    <w:rPr>
      <w:sz w:val="24"/>
      <w:szCs w:val="24"/>
    </w:rPr>
  </w:style>
  <w:style w:type="character" w:styleId="Strong">
    <w:name w:val="Strong"/>
    <w:uiPriority w:val="22"/>
    <w:qFormat/>
    <w:rsid w:val="0094511D"/>
    <w:rPr>
      <w:b/>
      <w:bCs/>
    </w:rPr>
  </w:style>
  <w:style w:type="paragraph" w:customStyle="1" w:styleId="pending">
    <w:name w:val="pending"/>
    <w:basedOn w:val="Normal"/>
    <w:rsid w:val="00A41695"/>
    <w:pPr>
      <w:spacing w:before="100" w:beforeAutospacing="1" w:after="100" w:afterAutospacing="1"/>
    </w:pPr>
  </w:style>
  <w:style w:type="character" w:customStyle="1" w:styleId="pending1">
    <w:name w:val="pending1"/>
    <w:basedOn w:val="DefaultParagraphFont"/>
    <w:rsid w:val="00A41695"/>
  </w:style>
  <w:style w:type="paragraph" w:styleId="PlainText">
    <w:name w:val="Plain Text"/>
    <w:basedOn w:val="Normal"/>
    <w:link w:val="PlainTextChar"/>
    <w:uiPriority w:val="99"/>
    <w:unhideWhenUsed/>
    <w:rsid w:val="005E77CE"/>
    <w:rPr>
      <w:rFonts w:ascii="Consolas" w:eastAsia="Aptos" w:hAnsi="Consolas"/>
      <w:kern w:val="2"/>
      <w:sz w:val="21"/>
      <w:szCs w:val="21"/>
    </w:rPr>
  </w:style>
  <w:style w:type="character" w:customStyle="1" w:styleId="PlainTextChar">
    <w:name w:val="Plain Text Char"/>
    <w:link w:val="PlainText"/>
    <w:uiPriority w:val="99"/>
    <w:rsid w:val="005E77CE"/>
    <w:rPr>
      <w:rFonts w:ascii="Consolas" w:eastAsia="Aptos" w:hAnsi="Consolas"/>
      <w:kern w:val="2"/>
      <w:sz w:val="21"/>
      <w:szCs w:val="21"/>
    </w:rPr>
  </w:style>
  <w:style w:type="paragraph" w:customStyle="1" w:styleId="py-0">
    <w:name w:val="py-0"/>
    <w:basedOn w:val="Normal"/>
    <w:rsid w:val="007E2B90"/>
    <w:pPr>
      <w:spacing w:before="100" w:beforeAutospacing="1" w:after="100" w:afterAutospacing="1"/>
    </w:pPr>
  </w:style>
  <w:style w:type="paragraph" w:customStyle="1" w:styleId="my-2">
    <w:name w:val="my-2"/>
    <w:basedOn w:val="Normal"/>
    <w:rsid w:val="007E2B9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4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G8hKcM7KgPrLv0X+g9WnNR1Sw==">AMUW2mWnQN7Mfd/kU1xEmLupAn0X/PYdrUQFZSO6jKYzs5hV9aY1frXzX257wHNjDo7CVLji+9BZyiFJBxxDKyzQZ3gzSkZC7Qkgwj4YcJqU1XGE6grPgT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513F93F-8D10-4EC4-9E0F-76FDE5ED0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Links>
    <vt:vector size="6" baseType="variant">
      <vt:variant>
        <vt:i4>8323162</vt:i4>
      </vt:variant>
      <vt:variant>
        <vt:i4>0</vt:i4>
      </vt:variant>
      <vt:variant>
        <vt:i4>0</vt:i4>
      </vt:variant>
      <vt:variant>
        <vt:i4>5</vt:i4>
      </vt:variant>
      <vt:variant>
        <vt:lpwstr>mailto:mcorelup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Orelup</dc:creator>
  <cp:keywords/>
  <cp:lastModifiedBy>Michelle Orelup</cp:lastModifiedBy>
  <cp:revision>2</cp:revision>
  <cp:lastPrinted>2025-02-03T14:41:00Z</cp:lastPrinted>
  <dcterms:created xsi:type="dcterms:W3CDTF">2026-01-14T19:25:00Z</dcterms:created>
  <dcterms:modified xsi:type="dcterms:W3CDTF">2026-01-14T19:25:00Z</dcterms:modified>
</cp:coreProperties>
</file>